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96CFE" w14:textId="22B47CCD" w:rsidR="00F75FE0" w:rsidRDefault="002E0D03" w:rsidP="002E0D03">
      <w:pPr>
        <w:spacing w:after="0"/>
        <w:rPr>
          <w:rFonts w:ascii="Times New Roman" w:hAnsi="Times New Roman"/>
          <w:sz w:val="24"/>
          <w:szCs w:val="24"/>
        </w:rPr>
      </w:pPr>
      <w:r w:rsidRPr="00BD3D54">
        <w:rPr>
          <w:rFonts w:ascii="Times New Roman" w:hAnsi="Times New Roman"/>
          <w:sz w:val="24"/>
          <w:szCs w:val="24"/>
        </w:rPr>
        <w:t>PE_</w:t>
      </w:r>
      <w:r>
        <w:rPr>
          <w:rFonts w:ascii="Times New Roman" w:hAnsi="Times New Roman"/>
          <w:sz w:val="24"/>
          <w:szCs w:val="24"/>
        </w:rPr>
        <w:t>HSF302</w:t>
      </w:r>
      <w:r w:rsidRPr="00BD3D54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>SPR25_</w:t>
      </w:r>
      <w:r w:rsidR="00F75FE0">
        <w:rPr>
          <w:rFonts w:ascii="Times New Roman" w:hAnsi="Times New Roman"/>
          <w:sz w:val="24"/>
          <w:szCs w:val="24"/>
        </w:rPr>
        <w:t>250315</w:t>
      </w:r>
      <w:r w:rsidR="00824393">
        <w:rPr>
          <w:rFonts w:ascii="Times New Roman" w:hAnsi="Times New Roman"/>
          <w:sz w:val="24"/>
          <w:szCs w:val="24"/>
        </w:rPr>
        <w:t>_Note</w:t>
      </w:r>
    </w:p>
    <w:p w14:paraId="300C9D0E" w14:textId="67C17384" w:rsidR="002E0D03" w:rsidRPr="00736CAE" w:rsidRDefault="002E0D03" w:rsidP="002E0D03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PRING 2025</w:t>
      </w:r>
      <w:r w:rsidRPr="00736CAE">
        <w:rPr>
          <w:rFonts w:ascii="Times New Roman" w:hAnsi="Times New Roman"/>
          <w:sz w:val="24"/>
          <w:szCs w:val="24"/>
        </w:rPr>
        <w:br/>
        <w:t xml:space="preserve">Subject: </w:t>
      </w:r>
      <w:r>
        <w:rPr>
          <w:rFonts w:ascii="Times New Roman" w:hAnsi="Times New Roman"/>
          <w:sz w:val="24"/>
          <w:szCs w:val="24"/>
        </w:rPr>
        <w:t>HSF302</w:t>
      </w:r>
      <w:r w:rsidRPr="00736CAE">
        <w:rPr>
          <w:rFonts w:ascii="Times New Roman" w:hAnsi="Times New Roman"/>
          <w:sz w:val="24"/>
          <w:szCs w:val="24"/>
        </w:rPr>
        <w:br/>
        <w:t>Duration: 90 minutes</w:t>
      </w:r>
    </w:p>
    <w:p w14:paraId="3F0D7131" w14:textId="77777777" w:rsidR="001B7FC6" w:rsidRPr="006D1B11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0B7CEFAE" w14:textId="77777777" w:rsidR="00DE1C74" w:rsidRPr="00736CAE" w:rsidRDefault="00DE1C74" w:rsidP="00DE1C74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530394E4" w14:textId="77777777" w:rsidR="00DE1C74" w:rsidRPr="00736CAE" w:rsidRDefault="00DE1C74" w:rsidP="00DE1C74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4B73CEE3" w14:textId="77777777" w:rsidR="00DE1C74" w:rsidRPr="00736CAE" w:rsidRDefault="00DE1C74" w:rsidP="00DE1C74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34D4AF0F" w14:textId="77777777" w:rsidR="00DE1C74" w:rsidRPr="009228E8" w:rsidRDefault="00DE1C74" w:rsidP="00DE1C74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>IntelliJ IDEA</w:t>
      </w:r>
      <w:r w:rsidRPr="00736CA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2023 </w:t>
      </w:r>
      <w:r w:rsidRPr="00736CAE">
        <w:rPr>
          <w:rFonts w:ascii="Times New Roman" w:hAnsi="Times New Roman"/>
          <w:b/>
          <w:sz w:val="24"/>
          <w:szCs w:val="24"/>
        </w:rPr>
        <w:t>or later, MSSQL Server 201</w:t>
      </w:r>
      <w:r>
        <w:rPr>
          <w:rFonts w:ascii="Times New Roman" w:hAnsi="Times New Roman"/>
          <w:b/>
          <w:sz w:val="24"/>
          <w:szCs w:val="24"/>
        </w:rPr>
        <w:t>9</w:t>
      </w:r>
      <w:r w:rsidRPr="00736CAE">
        <w:rPr>
          <w:rFonts w:ascii="Times New Roman" w:hAnsi="Times New Roman"/>
          <w:b/>
          <w:sz w:val="24"/>
          <w:szCs w:val="24"/>
        </w:rPr>
        <w:t xml:space="preserve">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5E4CAF0F" w14:textId="77777777" w:rsidR="00DE1C74" w:rsidRDefault="00DE1C74" w:rsidP="00DE1C74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3EE4BFC5" w14:textId="77777777" w:rsidR="00DE1C74" w:rsidRDefault="00DE1C74" w:rsidP="00DE1C74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Style w:val="fontstyle21"/>
          <w:rFonts w:ascii="Times New Roman" w:hAnsi="Times New Roman"/>
          <w:color w:val="auto"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color w:val="auto"/>
          <w:sz w:val="24"/>
          <w:szCs w:val="24"/>
        </w:rPr>
        <w:t>Spring Boot + (JSP or Thymeleaf) + Spring Data JPA + MSSQL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N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>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F25475">
        <w:rPr>
          <w:rStyle w:val="fontstyle21"/>
          <w:rFonts w:ascii="Times New Roman" w:hAnsi="Times New Roman"/>
          <w:b w:val="0"/>
          <w:bCs w:val="0"/>
          <w:color w:val="auto"/>
          <w:sz w:val="24"/>
          <w:szCs w:val="24"/>
        </w:rPr>
        <w:t>Ensure that each layer interacts through an interface using Dependency Injection (DI)</w:t>
      </w:r>
    </w:p>
    <w:p w14:paraId="689DC2EE" w14:textId="77777777" w:rsidR="00DE1C74" w:rsidRPr="005827CB" w:rsidRDefault="00DE1C74" w:rsidP="00DE1C74">
      <w:pPr>
        <w:pStyle w:val="ListParagraph"/>
        <w:spacing w:after="0" w:line="360" w:lineRule="auto"/>
        <w:ind w:left="709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</w:t>
      </w:r>
      <w:r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 xml:space="preserve">: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 xml:space="preserve">ou </w:t>
      </w:r>
      <w:r w:rsidRPr="002337E3">
        <w:rPr>
          <w:rFonts w:ascii="Times New Roman" w:hAnsi="Times New Roman"/>
          <w:b/>
          <w:bCs/>
          <w:i/>
          <w:sz w:val="24"/>
          <w:szCs w:val="24"/>
        </w:rPr>
        <w:t>are not</w:t>
      </w:r>
      <w:r w:rsidRPr="00AC0C7F">
        <w:rPr>
          <w:rFonts w:ascii="Times New Roman" w:hAnsi="Times New Roman"/>
          <w:i/>
          <w:sz w:val="24"/>
          <w:szCs w:val="24"/>
        </w:rPr>
        <w:t xml:space="preserve">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</w:t>
      </w:r>
      <w:r>
        <w:rPr>
          <w:rFonts w:ascii="Times New Roman" w:hAnsi="Times New Roman"/>
          <w:i/>
          <w:sz w:val="24"/>
          <w:szCs w:val="24"/>
        </w:rPr>
        <w:t xml:space="preserve"> Service</w:t>
      </w:r>
      <w:r>
        <w:rPr>
          <w:rStyle w:val="fontstyle01"/>
          <w:rFonts w:ascii="Times New Roman" w:hAnsi="Times New Roman"/>
          <w:bCs/>
          <w:color w:val="auto"/>
          <w:sz w:val="24"/>
          <w:szCs w:val="24"/>
        </w:rPr>
        <w:t xml:space="preserve"> or UI layer</w:t>
      </w:r>
      <w:r w:rsidRPr="00AC0C7F">
        <w:rPr>
          <w:rFonts w:ascii="Times New Roman" w:hAnsi="Times New Roman"/>
          <w:i/>
          <w:sz w:val="24"/>
          <w:szCs w:val="24"/>
        </w:rPr>
        <w:t>, every database connection must be used with Repository</w:t>
      </w:r>
      <w:r>
        <w:rPr>
          <w:rFonts w:ascii="Times New Roman" w:hAnsi="Times New Roman"/>
          <w:i/>
          <w:sz w:val="24"/>
          <w:szCs w:val="24"/>
        </w:rPr>
        <w:t xml:space="preserve"> using JPA</w:t>
      </w:r>
      <w:r w:rsidRPr="00AC0C7F">
        <w:rPr>
          <w:rFonts w:ascii="Times New Roman" w:hAnsi="Times New Roman"/>
          <w:i/>
          <w:sz w:val="24"/>
          <w:szCs w:val="24"/>
        </w:rPr>
        <w:t xml:space="preserve">. The database connection string must get from </w:t>
      </w:r>
      <w:proofErr w:type="spellStart"/>
      <w:proofErr w:type="gramStart"/>
      <w:r>
        <w:rPr>
          <w:rFonts w:ascii="Times New Roman" w:hAnsi="Times New Roman"/>
          <w:i/>
          <w:sz w:val="24"/>
          <w:szCs w:val="24"/>
        </w:rPr>
        <w:t>application</w:t>
      </w:r>
      <w:r w:rsidRPr="000E26D5">
        <w:rPr>
          <w:rFonts w:ascii="Times New Roman" w:hAnsi="Times New Roman"/>
          <w:i/>
          <w:sz w:val="24"/>
          <w:szCs w:val="24"/>
        </w:rPr>
        <w:t>.</w:t>
      </w:r>
      <w:r>
        <w:rPr>
          <w:rFonts w:ascii="Times New Roman" w:hAnsi="Times New Roman"/>
          <w:i/>
          <w:sz w:val="24"/>
          <w:szCs w:val="24"/>
        </w:rPr>
        <w:t>properties</w:t>
      </w:r>
      <w:proofErr w:type="spellEnd"/>
      <w:proofErr w:type="gram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Style w:val="fontstyle01"/>
          <w:rFonts w:ascii="Times New Roman" w:hAnsi="Times New Roman"/>
          <w:b/>
          <w:i/>
          <w:iCs/>
          <w:color w:val="auto"/>
          <w:sz w:val="24"/>
          <w:szCs w:val="24"/>
        </w:rPr>
        <w:t>Service</w:t>
      </w:r>
      <w:r w:rsidRPr="0071238B">
        <w:rPr>
          <w:rFonts w:ascii="Times New Roman" w:hAnsi="Times New Roman"/>
          <w:b/>
          <w:i/>
          <w:iCs/>
          <w:sz w:val="24"/>
          <w:szCs w:val="24"/>
        </w:rPr>
        <w:t>/Page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074C008D" w14:textId="77777777" w:rsidR="00DE1C74" w:rsidRPr="00FF40E7" w:rsidRDefault="00DE1C74" w:rsidP="00DE1C74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 xml:space="preserve">If there are syntax errors or compilation errors in your PE program, you will not pass the PE requirements, the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FF40E7">
        <w:rPr>
          <w:rFonts w:ascii="Times New Roman" w:hAnsi="Times New Roman"/>
          <w:b/>
          <w:i/>
          <w:sz w:val="24"/>
          <w:szCs w:val="24"/>
        </w:rPr>
        <w:t xml:space="preserve"> will be 0.</w:t>
      </w:r>
    </w:p>
    <w:p w14:paraId="09BDDDC5" w14:textId="77777777" w:rsidR="00DE1C74" w:rsidRPr="00354B9C" w:rsidRDefault="00DE1C74" w:rsidP="00DE1C74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354B9C">
        <w:rPr>
          <w:rFonts w:ascii="Times New Roman" w:hAnsi="Times New Roman"/>
          <w:sz w:val="24"/>
          <w:szCs w:val="24"/>
        </w:rPr>
        <w:t xml:space="preserve">Create a Spring Boot project named </w:t>
      </w:r>
      <w:r w:rsidRPr="00670CA9">
        <w:rPr>
          <w:rFonts w:ascii="Times New Roman" w:hAnsi="Times New Roman"/>
          <w:b/>
          <w:bCs/>
          <w:sz w:val="24"/>
          <w:szCs w:val="24"/>
        </w:rPr>
        <w:t>PE_HSF302_250315_StudentCode</w:t>
      </w:r>
      <w:r w:rsidRPr="00354B9C">
        <w:rPr>
          <w:rFonts w:ascii="Times New Roman" w:hAnsi="Times New Roman"/>
          <w:sz w:val="24"/>
          <w:szCs w:val="24"/>
        </w:rPr>
        <w:t xml:space="preserve">, with the package name prefixed as </w:t>
      </w:r>
      <w:r w:rsidRPr="00D11D8F">
        <w:rPr>
          <w:rFonts w:ascii="Times New Roman" w:hAnsi="Times New Roman"/>
          <w:i/>
          <w:iCs/>
          <w:sz w:val="24"/>
          <w:szCs w:val="24"/>
        </w:rPr>
        <w:t>hsf302.sp</w:t>
      </w:r>
      <w:proofErr w:type="gramStart"/>
      <w:r w:rsidRPr="00D11D8F">
        <w:rPr>
          <w:rFonts w:ascii="Times New Roman" w:hAnsi="Times New Roman"/>
          <w:i/>
          <w:iCs/>
          <w:sz w:val="24"/>
          <w:szCs w:val="24"/>
        </w:rPr>
        <w:t>25.studentcode</w:t>
      </w:r>
      <w:proofErr w:type="gramEnd"/>
      <w:r w:rsidRPr="00354B9C">
        <w:rPr>
          <w:rFonts w:ascii="Times New Roman" w:hAnsi="Times New Roman"/>
          <w:sz w:val="24"/>
          <w:szCs w:val="24"/>
        </w:rPr>
        <w:t xml:space="preserve">, and include at least four packages: </w:t>
      </w:r>
      <w:proofErr w:type="spellStart"/>
      <w:r w:rsidRPr="00371D62">
        <w:rPr>
          <w:rFonts w:ascii="Times New Roman" w:hAnsi="Times New Roman"/>
          <w:i/>
          <w:iCs/>
          <w:sz w:val="24"/>
          <w:szCs w:val="24"/>
        </w:rPr>
        <w:t>pojo</w:t>
      </w:r>
      <w:proofErr w:type="spellEnd"/>
      <w:r w:rsidRPr="00371D62">
        <w:rPr>
          <w:rFonts w:ascii="Times New Roman" w:hAnsi="Times New Roman"/>
          <w:i/>
          <w:iCs/>
          <w:sz w:val="24"/>
          <w:szCs w:val="24"/>
        </w:rPr>
        <w:t>, repository, service</w:t>
      </w:r>
      <w:r w:rsidRPr="00354B9C">
        <w:rPr>
          <w:rFonts w:ascii="Times New Roman" w:hAnsi="Times New Roman"/>
          <w:sz w:val="24"/>
          <w:szCs w:val="24"/>
        </w:rPr>
        <w:t xml:space="preserve"> and </w:t>
      </w:r>
      <w:r w:rsidRPr="00371D62">
        <w:rPr>
          <w:rFonts w:ascii="Times New Roman" w:hAnsi="Times New Roman"/>
          <w:i/>
          <w:iCs/>
          <w:sz w:val="24"/>
          <w:szCs w:val="24"/>
        </w:rPr>
        <w:t>controller</w:t>
      </w:r>
      <w:r>
        <w:rPr>
          <w:rFonts w:ascii="Times New Roman" w:hAnsi="Times New Roman"/>
          <w:sz w:val="24"/>
          <w:szCs w:val="24"/>
        </w:rPr>
        <w:t>.</w:t>
      </w:r>
    </w:p>
    <w:p w14:paraId="53F1790D" w14:textId="77777777" w:rsidR="00DE1C74" w:rsidRPr="00CB0DE9" w:rsidRDefault="00DE1C74" w:rsidP="00DE1C74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CB0DE9">
        <w:rPr>
          <w:rFonts w:ascii="Times New Roman" w:hAnsi="Times New Roman"/>
          <w:sz w:val="24"/>
          <w:szCs w:val="24"/>
        </w:rPr>
        <w:t xml:space="preserve">Create your MS SQL database named </w:t>
      </w:r>
      <w:r w:rsidRPr="00583E5D">
        <w:rPr>
          <w:rFonts w:ascii="Times New Roman" w:hAnsi="Times New Roman"/>
          <w:b/>
          <w:bCs/>
          <w:sz w:val="24"/>
          <w:szCs w:val="24"/>
        </w:rPr>
        <w:t>SonyStore2025DB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CB0DE9">
        <w:rPr>
          <w:rFonts w:ascii="Times New Roman" w:hAnsi="Times New Roman"/>
          <w:sz w:val="24"/>
          <w:szCs w:val="24"/>
        </w:rPr>
        <w:t xml:space="preserve">using a code-first approach with </w:t>
      </w:r>
      <w:r>
        <w:rPr>
          <w:rFonts w:ascii="Times New Roman" w:hAnsi="Times New Roman"/>
          <w:sz w:val="24"/>
          <w:szCs w:val="24"/>
        </w:rPr>
        <w:t>Spring Data JPA</w:t>
      </w:r>
      <w:r w:rsidRPr="00CB0DE9">
        <w:rPr>
          <w:rFonts w:ascii="Times New Roman" w:hAnsi="Times New Roman"/>
          <w:sz w:val="24"/>
          <w:szCs w:val="24"/>
        </w:rPr>
        <w:t xml:space="preserve">, and ensure that it includes the data provided in the </w:t>
      </w:r>
      <w:r w:rsidRPr="00461231">
        <w:rPr>
          <w:rFonts w:ascii="Times New Roman" w:hAnsi="Times New Roman"/>
          <w:b/>
          <w:bCs/>
          <w:sz w:val="24"/>
          <w:szCs w:val="24"/>
        </w:rPr>
        <w:t>PE_HSF302_SPR25_</w:t>
      </w:r>
      <w:r>
        <w:rPr>
          <w:rFonts w:ascii="Times New Roman" w:hAnsi="Times New Roman"/>
          <w:b/>
          <w:bCs/>
          <w:sz w:val="24"/>
          <w:szCs w:val="24"/>
        </w:rPr>
        <w:t>250315</w:t>
      </w:r>
      <w:r w:rsidRPr="00CF5F28">
        <w:rPr>
          <w:rFonts w:ascii="Times New Roman" w:hAnsi="Times New Roman"/>
          <w:b/>
          <w:bCs/>
          <w:sz w:val="24"/>
          <w:szCs w:val="24"/>
        </w:rPr>
        <w:t>_Note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9A1A65">
        <w:rPr>
          <w:rFonts w:ascii="Times New Roman" w:hAnsi="Times New Roman"/>
          <w:sz w:val="24"/>
          <w:szCs w:val="24"/>
        </w:rPr>
        <w:t>file</w:t>
      </w:r>
    </w:p>
    <w:p w14:paraId="71BDC12F" w14:textId="77777777" w:rsidR="00DE1C74" w:rsidRPr="008D4277" w:rsidRDefault="00DE1C74" w:rsidP="00DE1C74">
      <w:pPr>
        <w:numPr>
          <w:ilvl w:val="0"/>
          <w:numId w:val="7"/>
        </w:numPr>
        <w:spacing w:after="0" w:line="360" w:lineRule="auto"/>
        <w:rPr>
          <w:rFonts w:ascii="Times New Roman" w:hAnsi="Times New Roman"/>
          <w:b/>
          <w:i/>
          <w:sz w:val="24"/>
          <w:szCs w:val="24"/>
        </w:rPr>
      </w:pPr>
      <w:r w:rsidRPr="008D4277">
        <w:rPr>
          <w:rFonts w:ascii="Times New Roman" w:hAnsi="Times New Roman"/>
          <w:sz w:val="24"/>
          <w:szCs w:val="24"/>
        </w:rPr>
        <w:t xml:space="preserve">Set the default user interface for your project to the Login Page with the URL: </w:t>
      </w:r>
      <w:hyperlink r:id="rId7" w:tgtFrame="_new" w:history="1">
        <w:r w:rsidRPr="008D4277">
          <w:rPr>
            <w:rStyle w:val="Hyperlink"/>
            <w:rFonts w:ascii="Times New Roman" w:hAnsi="Times New Roman"/>
            <w:sz w:val="24"/>
            <w:szCs w:val="24"/>
          </w:rPr>
          <w:t>http://localhost:8080/login</w:t>
        </w:r>
      </w:hyperlink>
    </w:p>
    <w:p w14:paraId="24216354" w14:textId="2A05DB1C" w:rsidR="00B94414" w:rsidRPr="00C0007E" w:rsidRDefault="00DE1C74" w:rsidP="00C0007E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BD4D17">
        <w:rPr>
          <w:rFonts w:ascii="Times New Roman" w:hAnsi="Times New Roman"/>
          <w:b/>
          <w:i/>
          <w:sz w:val="24"/>
          <w:szCs w:val="24"/>
        </w:rPr>
        <w:t xml:space="preserve">Your </w:t>
      </w:r>
      <w:r>
        <w:rPr>
          <w:rFonts w:ascii="Times New Roman" w:hAnsi="Times New Roman"/>
          <w:b/>
          <w:i/>
          <w:sz w:val="24"/>
          <w:szCs w:val="24"/>
        </w:rPr>
        <w:t>work</w:t>
      </w:r>
      <w:r w:rsidRPr="00BD4D17">
        <w:rPr>
          <w:rFonts w:ascii="Times New Roman" w:hAnsi="Times New Roman"/>
          <w:b/>
          <w:i/>
          <w:sz w:val="24"/>
          <w:szCs w:val="24"/>
        </w:rPr>
        <w:t xml:space="preserve"> will be considered invalid (0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BD4D17">
        <w:rPr>
          <w:rFonts w:ascii="Times New Roman" w:hAnsi="Times New Roman"/>
          <w:b/>
          <w:i/>
          <w:sz w:val="24"/>
          <w:szCs w:val="24"/>
        </w:rPr>
        <w:t>) if your code inserts stuff that is unrelated to the test.</w:t>
      </w:r>
    </w:p>
    <w:p w14:paraId="628E48D7" w14:textId="3DB38236" w:rsidR="00595D6E" w:rsidRPr="00F464C3" w:rsidRDefault="00595D6E" w:rsidP="00C0007E">
      <w:pPr>
        <w:pBdr>
          <w:bottom w:val="single" w:sz="12" w:space="1" w:color="auto"/>
        </w:pBdr>
        <w:spacing w:after="0" w:line="360" w:lineRule="auto"/>
        <w:jc w:val="both"/>
        <w:rPr>
          <w:rFonts w:ascii="Times New Roman" w:hAnsi="Times New Roman"/>
          <w:b/>
        </w:rPr>
      </w:pPr>
    </w:p>
    <w:p w14:paraId="7BCA242A" w14:textId="77777777" w:rsidR="00FD5E2B" w:rsidRDefault="00595D6E" w:rsidP="007F5F73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  <w:r w:rsidRPr="006D1B11">
        <w:rPr>
          <w:rFonts w:ascii="Times New Roman" w:hAnsi="Times New Roman"/>
          <w:b/>
          <w:sz w:val="20"/>
          <w:szCs w:val="20"/>
        </w:rPr>
        <w:softHyphen/>
      </w:r>
      <w:r w:rsidRPr="006D1B11">
        <w:rPr>
          <w:rFonts w:ascii="Times New Roman" w:hAnsi="Times New Roman"/>
          <w:b/>
          <w:sz w:val="20"/>
          <w:szCs w:val="20"/>
        </w:rPr>
        <w:softHyphen/>
      </w:r>
      <w:r w:rsidRPr="006D1B11">
        <w:rPr>
          <w:rFonts w:ascii="Times New Roman" w:hAnsi="Times New Roman"/>
          <w:b/>
          <w:sz w:val="20"/>
          <w:szCs w:val="20"/>
        </w:rPr>
        <w:softHyphen/>
      </w:r>
      <w:r w:rsidRPr="006D1B11">
        <w:rPr>
          <w:rFonts w:ascii="Times New Roman" w:hAnsi="Times New Roman"/>
          <w:b/>
          <w:sz w:val="20"/>
          <w:szCs w:val="20"/>
        </w:rPr>
        <w:softHyphen/>
      </w:r>
      <w:r w:rsidRPr="006D1B11">
        <w:rPr>
          <w:rFonts w:ascii="Times New Roman" w:hAnsi="Times New Roman"/>
          <w:b/>
          <w:sz w:val="20"/>
          <w:szCs w:val="20"/>
        </w:rPr>
        <w:softHyphen/>
      </w:r>
    </w:p>
    <w:p w14:paraId="5E65A192" w14:textId="51C4890A" w:rsidR="00DD029D" w:rsidRPr="00E147C8" w:rsidRDefault="007F5F73" w:rsidP="007F5F73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E147C8">
        <w:rPr>
          <w:rFonts w:ascii="Times New Roman" w:hAnsi="Times New Roman" w:cs="Times New Roman"/>
          <w:b/>
          <w:bCs/>
          <w:sz w:val="24"/>
          <w:szCs w:val="24"/>
        </w:rPr>
        <w:t xml:space="preserve">REFERENCES </w:t>
      </w:r>
      <w:r w:rsidRPr="00E147C8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(this session just for reference, student can use the other approach to do Practical Exam and </w:t>
      </w:r>
      <w:r w:rsidR="006B4B12" w:rsidRPr="00E147C8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student must </w:t>
      </w:r>
      <w:r w:rsidRPr="00E147C8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change to run your program)</w:t>
      </w:r>
    </w:p>
    <w:p w14:paraId="0A076A42" w14:textId="30807E13" w:rsidR="003E6B79" w:rsidRPr="00536F75" w:rsidRDefault="000A5966" w:rsidP="00536F75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Style w:val="fontstyle01"/>
          <w:rFonts w:ascii="Times New Roman" w:hAnsi="Times New Roman" w:cs="Times New Roman"/>
          <w:b/>
          <w:i/>
          <w:color w:val="auto"/>
          <w:sz w:val="26"/>
          <w:szCs w:val="26"/>
        </w:rPr>
      </w:pPr>
      <w:r w:rsidRPr="00536F75">
        <w:rPr>
          <w:rStyle w:val="fontstyle01"/>
          <w:rFonts w:ascii="Times New Roman" w:hAnsi="Times New Roman" w:cs="Times New Roman"/>
          <w:b/>
          <w:i/>
          <w:color w:val="auto"/>
          <w:sz w:val="26"/>
          <w:szCs w:val="26"/>
          <w:lang w:val="vi-VN"/>
        </w:rPr>
        <w:t xml:space="preserve">Working with DB connection string from </w:t>
      </w:r>
      <w:proofErr w:type="spellStart"/>
      <w:r w:rsidR="00536F75" w:rsidRPr="00536F75">
        <w:rPr>
          <w:rStyle w:val="fontstyle01"/>
          <w:rFonts w:ascii="Times New Roman" w:hAnsi="Times New Roman" w:cs="Times New Roman"/>
          <w:b/>
          <w:i/>
          <w:color w:val="auto"/>
          <w:sz w:val="26"/>
          <w:szCs w:val="26"/>
        </w:rPr>
        <w:t>application.properties</w:t>
      </w:r>
      <w:proofErr w:type="spellEnd"/>
    </w:p>
    <w:p w14:paraId="504826C5" w14:textId="1EB29639" w:rsidR="00537AF1" w:rsidRDefault="00537AF1" w:rsidP="00537AF1">
      <w:pPr>
        <w:pStyle w:val="HTMLPreformatted"/>
        <w:shd w:val="clear" w:color="auto" w:fill="1E1F22"/>
        <w:ind w:left="360"/>
      </w:pPr>
      <w:r>
        <w:rPr>
          <w:color w:val="CF8E6D"/>
        </w:rPr>
        <w:lastRenderedPageBreak/>
        <w:t>spring.application.name</w:t>
      </w:r>
      <w:r>
        <w:rPr>
          <w:color w:val="808080"/>
        </w:rPr>
        <w:t>=</w:t>
      </w:r>
      <w:r>
        <w:rPr>
          <w:color w:val="6AAB73"/>
        </w:rPr>
        <w:t>DemoLab01</w:t>
      </w:r>
      <w:r>
        <w:rPr>
          <w:color w:val="6AAB73"/>
        </w:rPr>
        <w:br/>
      </w:r>
      <w:proofErr w:type="spellStart"/>
      <w:r>
        <w:rPr>
          <w:color w:val="CF8E6D"/>
        </w:rPr>
        <w:t>spring.mvc.view.prefix</w:t>
      </w:r>
      <w:proofErr w:type="spellEnd"/>
      <w:r>
        <w:rPr>
          <w:color w:val="808080"/>
        </w:rPr>
        <w:t>=</w:t>
      </w:r>
      <w:r>
        <w:rPr>
          <w:color w:val="6AAB73"/>
        </w:rPr>
        <w:t>/WEB-INF/views/</w:t>
      </w:r>
      <w:r>
        <w:rPr>
          <w:color w:val="6AAB73"/>
        </w:rPr>
        <w:br/>
      </w:r>
      <w:proofErr w:type="spellStart"/>
      <w:proofErr w:type="gramStart"/>
      <w:r>
        <w:rPr>
          <w:color w:val="CF8E6D"/>
        </w:rPr>
        <w:t>spring.mvc.view</w:t>
      </w:r>
      <w:proofErr w:type="gramEnd"/>
      <w:r>
        <w:rPr>
          <w:color w:val="CF8E6D"/>
        </w:rPr>
        <w:t>.suffix</w:t>
      </w:r>
      <w:proofErr w:type="spellEnd"/>
      <w:r>
        <w:rPr>
          <w:color w:val="808080"/>
        </w:rPr>
        <w:t>=</w:t>
      </w:r>
      <w:r>
        <w:rPr>
          <w:color w:val="6AAB73"/>
        </w:rPr>
        <w:t>.</w:t>
      </w:r>
      <w:proofErr w:type="spellStart"/>
      <w:r>
        <w:rPr>
          <w:color w:val="6AAB73"/>
        </w:rPr>
        <w:t>jsp</w:t>
      </w:r>
      <w:proofErr w:type="spellEnd"/>
      <w:r>
        <w:rPr>
          <w:color w:val="6AAB73"/>
        </w:rPr>
        <w:br/>
      </w:r>
      <w:r>
        <w:rPr>
          <w:color w:val="6AAB73"/>
        </w:rPr>
        <w:br/>
      </w:r>
      <w:r>
        <w:rPr>
          <w:color w:val="CF8E6D"/>
        </w:rPr>
        <w:t>spring.datasource.url</w:t>
      </w:r>
      <w:r>
        <w:rPr>
          <w:color w:val="808080"/>
        </w:rPr>
        <w:t>=</w:t>
      </w:r>
      <w:r>
        <w:rPr>
          <w:color w:val="6AAB73"/>
        </w:rPr>
        <w:t>jdbc:sqlserver://localhost:1433;databaseName=</w:t>
      </w:r>
      <w:r w:rsidR="00952BCE" w:rsidRPr="00952BCE">
        <w:t xml:space="preserve"> </w:t>
      </w:r>
      <w:r w:rsidR="00952BCE" w:rsidRPr="00952BCE">
        <w:rPr>
          <w:color w:val="6AAB73"/>
        </w:rPr>
        <w:t>SonyStore2025DB</w:t>
      </w:r>
      <w:r>
        <w:rPr>
          <w:color w:val="6AAB73"/>
        </w:rPr>
        <w:t>;encrypt=</w:t>
      </w:r>
      <w:proofErr w:type="spellStart"/>
      <w:r>
        <w:rPr>
          <w:color w:val="6AAB73"/>
        </w:rPr>
        <w:t>true;trustServerCertificate</w:t>
      </w:r>
      <w:proofErr w:type="spellEnd"/>
      <w:r>
        <w:rPr>
          <w:color w:val="6AAB73"/>
        </w:rPr>
        <w:t>=true;</w:t>
      </w:r>
      <w:r>
        <w:rPr>
          <w:color w:val="6AAB73"/>
        </w:rPr>
        <w:br/>
      </w:r>
      <w:proofErr w:type="spellStart"/>
      <w:r w:rsidRPr="00A33447">
        <w:t>spring.datasource.username</w:t>
      </w:r>
      <w:proofErr w:type="spellEnd"/>
      <w:r w:rsidRPr="00A33447">
        <w:t>=</w:t>
      </w:r>
      <w:proofErr w:type="spellStart"/>
      <w:r w:rsidRPr="00A33447">
        <w:t>sa</w:t>
      </w:r>
      <w:proofErr w:type="spellEnd"/>
      <w:r w:rsidRPr="00A33447">
        <w:br/>
      </w:r>
      <w:proofErr w:type="spellStart"/>
      <w:r w:rsidRPr="00A33447">
        <w:t>spring.datasource.password</w:t>
      </w:r>
      <w:proofErr w:type="spellEnd"/>
      <w:r w:rsidRPr="00A33447">
        <w:t>=1234</w:t>
      </w:r>
      <w:r w:rsidRPr="00A33447">
        <w:br/>
        <w:t>spring.datasource.driverClassName=com.microsoft.sqlserver.jdbc.SQLServerDriver</w:t>
      </w:r>
      <w:r w:rsidRPr="00A33447">
        <w:br/>
      </w:r>
      <w:proofErr w:type="spellStart"/>
      <w:r w:rsidRPr="00A33447">
        <w:t>spring.jpa.show-sql</w:t>
      </w:r>
      <w:proofErr w:type="spellEnd"/>
      <w:r w:rsidRPr="00A33447">
        <w:t>=true</w:t>
      </w:r>
      <w:r w:rsidRPr="00A33447">
        <w:br/>
      </w:r>
      <w:proofErr w:type="spellStart"/>
      <w:r w:rsidRPr="00A33447">
        <w:t>spring.jpa.hibernate.ddl</w:t>
      </w:r>
      <w:proofErr w:type="spellEnd"/>
      <w:r w:rsidRPr="00A33447">
        <w:t>-auto=create</w:t>
      </w:r>
    </w:p>
    <w:p w14:paraId="6EF792B0" w14:textId="77777777" w:rsidR="00A33447" w:rsidRDefault="00A33447" w:rsidP="00537AF1">
      <w:pPr>
        <w:pStyle w:val="HTMLPreformatted"/>
        <w:shd w:val="clear" w:color="auto" w:fill="1E1F22"/>
        <w:ind w:left="360"/>
        <w:rPr>
          <w:color w:val="BCBEC4"/>
        </w:rPr>
      </w:pPr>
    </w:p>
    <w:p w14:paraId="241F6C2C" w14:textId="77777777" w:rsidR="00A33447" w:rsidRDefault="00A33447" w:rsidP="00537AF1">
      <w:pPr>
        <w:pStyle w:val="HTMLPreformatted"/>
        <w:shd w:val="clear" w:color="auto" w:fill="1E1F22"/>
        <w:ind w:left="360"/>
        <w:rPr>
          <w:color w:val="BCBEC4"/>
        </w:rPr>
      </w:pPr>
    </w:p>
    <w:p w14:paraId="4DCC4504" w14:textId="77777777" w:rsidR="00536F75" w:rsidRPr="00536F75" w:rsidRDefault="00536F75" w:rsidP="00536F75">
      <w:pPr>
        <w:pStyle w:val="ListParagraph"/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6"/>
          <w:szCs w:val="26"/>
        </w:rPr>
      </w:pPr>
    </w:p>
    <w:p w14:paraId="024E7838" w14:textId="3CC26970" w:rsidR="000435B1" w:rsidRPr="0079252B" w:rsidRDefault="0005653A" w:rsidP="0005653A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79252B">
        <w:rPr>
          <w:rFonts w:ascii="Times New Roman" w:hAnsi="Times New Roman" w:cs="Times New Roman"/>
          <w:b/>
          <w:sz w:val="26"/>
          <w:szCs w:val="26"/>
        </w:rPr>
        <w:t xml:space="preserve">2. </w:t>
      </w:r>
      <w:r w:rsidR="00963C9F" w:rsidRPr="0079252B">
        <w:rPr>
          <w:rFonts w:ascii="Times New Roman" w:hAnsi="Times New Roman" w:cs="Times New Roman"/>
          <w:b/>
          <w:sz w:val="26"/>
          <w:szCs w:val="26"/>
        </w:rPr>
        <w:t>Working with</w:t>
      </w:r>
      <w:r w:rsidR="000435B1" w:rsidRPr="0079252B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252A4F" w:rsidRPr="0079252B">
        <w:rPr>
          <w:rFonts w:ascii="Times New Roman" w:hAnsi="Times New Roman" w:cs="Times New Roman"/>
          <w:b/>
          <w:sz w:val="26"/>
          <w:szCs w:val="26"/>
        </w:rPr>
        <w:t>the</w:t>
      </w:r>
      <w:r w:rsidR="00252A4F" w:rsidRPr="0079252B">
        <w:rPr>
          <w:rFonts w:ascii="Times New Roman" w:hAnsi="Times New Roman" w:cs="Times New Roman"/>
          <w:b/>
          <w:i/>
          <w:iCs/>
          <w:sz w:val="26"/>
          <w:szCs w:val="26"/>
        </w:rPr>
        <w:t xml:space="preserve"> </w:t>
      </w:r>
      <w:r w:rsidR="002F29B9" w:rsidRPr="0079252B">
        <w:rPr>
          <w:rFonts w:ascii="Times New Roman" w:hAnsi="Times New Roman" w:cs="Times New Roman"/>
          <w:b/>
          <w:i/>
          <w:iCs/>
          <w:sz w:val="26"/>
          <w:szCs w:val="26"/>
        </w:rPr>
        <w:t>pom</w:t>
      </w:r>
      <w:r w:rsidR="000435B1" w:rsidRPr="0079252B">
        <w:rPr>
          <w:rFonts w:ascii="Times New Roman" w:hAnsi="Times New Roman" w:cs="Times New Roman"/>
          <w:b/>
          <w:i/>
          <w:iCs/>
          <w:sz w:val="26"/>
          <w:szCs w:val="26"/>
        </w:rPr>
        <w:t>.</w:t>
      </w:r>
      <w:r w:rsidR="002F29B9" w:rsidRPr="0079252B">
        <w:rPr>
          <w:rFonts w:ascii="Times New Roman" w:hAnsi="Times New Roman" w:cs="Times New Roman"/>
          <w:b/>
          <w:i/>
          <w:iCs/>
          <w:sz w:val="26"/>
          <w:szCs w:val="26"/>
        </w:rPr>
        <w:t>xml</w:t>
      </w:r>
    </w:p>
    <w:p w14:paraId="4064DEFF" w14:textId="0124498C" w:rsidR="002D3B74" w:rsidRDefault="00A405D9" w:rsidP="00EA09B1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 w:rsidRPr="00EB6086">
        <w:rPr>
          <w:rFonts w:ascii="Consolas" w:hAnsi="Consolas"/>
          <w:sz w:val="20"/>
          <w:szCs w:val="20"/>
        </w:rPr>
        <w:t>&lt;</w:t>
      </w:r>
      <w:r w:rsidRPr="00EB6086">
        <w:rPr>
          <w:rFonts w:ascii="Courier New" w:hAnsi="Courier New" w:cs="Courier New"/>
          <w:sz w:val="20"/>
          <w:szCs w:val="20"/>
        </w:rPr>
        <w:t>dependencies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com.microsoft.sqlserver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mssql-jdbc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runtime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hibernate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hibernate-core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6.5.2.Final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spring-boot-starter-web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apache.tomcat.embe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tomcat-embed-jasper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spring-boot-starter-test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glassfish.web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jakarta.servlet.jsp.jstl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3.0.1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jakarta.servlet.jsp.jstl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jakarta.servlet.jsp.jstl-api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3.0.2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lastRenderedPageBreak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jakarta.persistence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jakarta.persistence-api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3.1.0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</w:p>
    <w:p w14:paraId="4B4C4D93" w14:textId="51DC8821" w:rsidR="00A31105" w:rsidRDefault="00A31105" w:rsidP="00A31105">
      <w:pPr>
        <w:pStyle w:val="NormalWeb"/>
        <w:ind w:left="1440"/>
        <w:rPr>
          <w:rFonts w:ascii="Courier New" w:hAnsi="Courier New" w:cs="Courier New"/>
          <w:sz w:val="20"/>
          <w:szCs w:val="20"/>
        </w:rPr>
      </w:pPr>
      <w:r w:rsidRPr="00A31105">
        <w:t>&lt;</w:t>
      </w:r>
      <w:r w:rsidRPr="00A31105">
        <w:rPr>
          <w:rFonts w:ascii="Courier New" w:hAnsi="Courier New" w:cs="Courier New"/>
          <w:sz w:val="20"/>
          <w:szCs w:val="20"/>
        </w:rPr>
        <w:t>dependency&gt;</w:t>
      </w:r>
      <w:r w:rsidRPr="00A31105">
        <w:rPr>
          <w:rFonts w:ascii="Courier New" w:hAnsi="Courier New" w:cs="Courier New"/>
          <w:sz w:val="20"/>
          <w:szCs w:val="20"/>
        </w:rPr>
        <w:br/>
        <w:t xml:space="preserve">    </w:t>
      </w:r>
      <w:proofErr w:type="gramStart"/>
      <w:r w:rsidRPr="00A31105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proofErr w:type="gramEnd"/>
      <w:r w:rsidRPr="00A31105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</w:t>
      </w:r>
      <w:r w:rsidRPr="00A31105">
        <w:rPr>
          <w:rFonts w:ascii="Courier New" w:hAnsi="Courier New" w:cs="Courier New"/>
          <w:sz w:val="20"/>
          <w:szCs w:val="20"/>
        </w:rPr>
        <w:br/>
        <w:t xml:space="preserve">    &lt;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spring-boot-starter-data-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jpa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</w:t>
      </w:r>
      <w:r w:rsidRPr="00A31105">
        <w:rPr>
          <w:rFonts w:ascii="Courier New" w:hAnsi="Courier New" w:cs="Courier New"/>
          <w:sz w:val="20"/>
          <w:szCs w:val="20"/>
        </w:rPr>
        <w:br/>
        <w:t xml:space="preserve">    &lt;version&gt;3.4.2&lt;/version&gt;</w:t>
      </w:r>
      <w:r w:rsidRPr="00A31105">
        <w:rPr>
          <w:rFonts w:ascii="Courier New" w:hAnsi="Courier New" w:cs="Courier New"/>
          <w:sz w:val="20"/>
          <w:szCs w:val="20"/>
        </w:rPr>
        <w:br/>
        <w:t>&lt;/dependency&gt;</w:t>
      </w:r>
    </w:p>
    <w:p w14:paraId="59A18824" w14:textId="42ADDA8F" w:rsidR="005E09F7" w:rsidRPr="005D4706" w:rsidRDefault="005E09F7" w:rsidP="005D4706">
      <w:pPr>
        <w:pStyle w:val="NormalWeb"/>
        <w:ind w:left="1440"/>
        <w:rPr>
          <w:rFonts w:ascii="Courier New" w:hAnsi="Courier New" w:cs="Courier New"/>
          <w:sz w:val="20"/>
          <w:szCs w:val="20"/>
        </w:rPr>
      </w:pPr>
      <w:r w:rsidRPr="005E09F7">
        <w:rPr>
          <w:rFonts w:ascii="Courier New" w:hAnsi="Courier New" w:cs="Courier New"/>
          <w:sz w:val="20"/>
          <w:szCs w:val="20"/>
        </w:rPr>
        <w:t>&lt;dependency&gt;</w:t>
      </w:r>
      <w:r w:rsidRPr="005E09F7">
        <w:rPr>
          <w:rFonts w:ascii="Courier New" w:hAnsi="Courier New" w:cs="Courier New"/>
          <w:sz w:val="20"/>
          <w:szCs w:val="20"/>
        </w:rPr>
        <w:br/>
        <w:t xml:space="preserve">    </w:t>
      </w:r>
      <w:proofErr w:type="gramStart"/>
      <w:r w:rsidRPr="005E09F7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proofErr w:type="gramEnd"/>
      <w:r w:rsidRPr="005E09F7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</w:t>
      </w:r>
      <w:r w:rsidRPr="005E09F7">
        <w:rPr>
          <w:rFonts w:ascii="Courier New" w:hAnsi="Courier New" w:cs="Courier New"/>
          <w:sz w:val="20"/>
          <w:szCs w:val="20"/>
        </w:rPr>
        <w:br/>
        <w:t xml:space="preserve">    &lt;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spring-boot-starter-validation&lt;/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</w:t>
      </w:r>
      <w:r w:rsidRPr="005E09F7">
        <w:rPr>
          <w:rFonts w:ascii="Courier New" w:hAnsi="Courier New" w:cs="Courier New"/>
          <w:sz w:val="20"/>
          <w:szCs w:val="20"/>
        </w:rPr>
        <w:br/>
        <w:t>&lt;/dependency&gt;</w:t>
      </w:r>
    </w:p>
    <w:p w14:paraId="774B50A9" w14:textId="4948DA64" w:rsidR="00A405D9" w:rsidRPr="00EB6086" w:rsidRDefault="00A405D9" w:rsidP="00EA09B1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 w:rsidRPr="00EB6086">
        <w:rPr>
          <w:rFonts w:ascii="Courier New" w:hAnsi="Courier New" w:cs="Courier New"/>
          <w:sz w:val="20"/>
          <w:szCs w:val="20"/>
        </w:rPr>
        <w:t>&lt;/dependencies&gt;</w:t>
      </w:r>
    </w:p>
    <w:p w14:paraId="76DE6244" w14:textId="19A0CB5D" w:rsidR="006D1B11" w:rsidRDefault="006D1B11" w:rsidP="004E16AB">
      <w:pPr>
        <w:pStyle w:val="NormalWeb"/>
        <w:shd w:val="clear" w:color="auto" w:fill="FFFFFF"/>
        <w:spacing w:before="0" w:beforeAutospacing="0" w:after="0" w:afterAutospacing="0"/>
        <w:rPr>
          <w:b/>
          <w:sz w:val="26"/>
          <w:szCs w:val="26"/>
        </w:rPr>
      </w:pPr>
    </w:p>
    <w:p w14:paraId="142DD8C1" w14:textId="0C76AAF2" w:rsidR="005B2C82" w:rsidRPr="00E20B04" w:rsidRDefault="006861B7" w:rsidP="00E20B04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bookmarkStart w:id="4" w:name="OLE_LINK10"/>
      <w:bookmarkStart w:id="5" w:name="OLE_LINK11"/>
      <w:r w:rsidRPr="005B2C82">
        <w:rPr>
          <w:rFonts w:ascii="Times New Roman" w:hAnsi="Times New Roman" w:cs="Times New Roman"/>
          <w:b/>
          <w:sz w:val="26"/>
          <w:szCs w:val="26"/>
        </w:rPr>
        <w:t xml:space="preserve">Config on </w:t>
      </w:r>
      <w:proofErr w:type="spellStart"/>
      <w:r w:rsidR="00E70160" w:rsidRPr="005B2C82">
        <w:rPr>
          <w:rFonts w:ascii="Times New Roman" w:hAnsi="Times New Roman" w:cs="Times New Roman"/>
          <w:b/>
          <w:sz w:val="26"/>
          <w:szCs w:val="26"/>
        </w:rPr>
        <w:t>SpringBootApplication</w:t>
      </w:r>
      <w:proofErr w:type="spellEnd"/>
      <w:r w:rsidR="00E70160" w:rsidRPr="005B2C82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5B2C82">
        <w:rPr>
          <w:rFonts w:ascii="Times New Roman" w:hAnsi="Times New Roman" w:cs="Times New Roman"/>
          <w:b/>
          <w:sz w:val="26"/>
          <w:szCs w:val="26"/>
        </w:rPr>
        <w:t>project</w:t>
      </w:r>
    </w:p>
    <w:p w14:paraId="4F21062E" w14:textId="3E3E63D9" w:rsidR="002A4624" w:rsidRPr="002A4624" w:rsidRDefault="002A4624" w:rsidP="002A4624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2A4624">
        <w:rPr>
          <w:rFonts w:ascii="Courier New" w:eastAsia="Times New Roman" w:hAnsi="Courier New" w:cs="Courier New"/>
          <w:sz w:val="20"/>
          <w:szCs w:val="20"/>
        </w:rPr>
        <w:t>@SpringBootApplication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</w:t>
      </w:r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ComponentScan(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>{"hsf302.se.fu.vn.controllers","hsf302.se.fu.vn.services"}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EnableJpaRepositories(basePackages = "hsf302.se.fu.vn.repositories"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EntityScan(basePackages = "hsf302.se.fu.vn"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public class DemoLab01Application {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public static void main(String[]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) {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   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SpringApplication.run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 xml:space="preserve">(DemoLab01Application.class,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);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}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}</w:t>
      </w:r>
    </w:p>
    <w:bookmarkEnd w:id="4"/>
    <w:bookmarkEnd w:id="5"/>
    <w:p w14:paraId="352BC479" w14:textId="05D2CCD6" w:rsidR="00082669" w:rsidRPr="00082669" w:rsidRDefault="00270737" w:rsidP="0008266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21557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013C09" w:rsidRPr="00E21557">
        <w:rPr>
          <w:rFonts w:ascii="Times New Roman" w:hAnsi="Times New Roman" w:cs="Times New Roman"/>
          <w:b/>
          <w:sz w:val="26"/>
          <w:szCs w:val="26"/>
        </w:rPr>
        <w:t>5.</w:t>
      </w:r>
      <w:r w:rsidR="005B4AE8" w:rsidRPr="00E21557">
        <w:rPr>
          <w:rFonts w:ascii="Times New Roman" w:hAnsi="Times New Roman" w:cs="Times New Roman"/>
          <w:b/>
          <w:sz w:val="26"/>
          <w:szCs w:val="26"/>
        </w:rPr>
        <w:t>Tables</w:t>
      </w:r>
      <w:r w:rsidR="005B4AE8" w:rsidRPr="00176E9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D16BB8" w:rsidRPr="00176E93">
        <w:rPr>
          <w:rFonts w:ascii="Times New Roman" w:hAnsi="Times New Roman" w:cs="Times New Roman"/>
          <w:b/>
          <w:bCs/>
          <w:sz w:val="20"/>
          <w:szCs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710"/>
      </w:tblGrid>
      <w:tr w:rsidR="00250329" w:rsidRPr="00082669" w14:paraId="554EA68E" w14:textId="77777777" w:rsidTr="003D1B36">
        <w:trPr>
          <w:trHeight w:val="144"/>
        </w:trPr>
        <w:tc>
          <w:tcPr>
            <w:tcW w:w="3145" w:type="dxa"/>
            <w:gridSpan w:val="2"/>
          </w:tcPr>
          <w:p w14:paraId="3E18B7C4" w14:textId="0308E305" w:rsidR="00250329" w:rsidRPr="00250329" w:rsidRDefault="00250329" w:rsidP="00250329">
            <w:pPr>
              <w:spacing w:line="360" w:lineRule="auto"/>
              <w:jc w:val="center"/>
            </w:pPr>
            <w:proofErr w:type="spellStart"/>
            <w:r w:rsidRPr="00250329">
              <w:rPr>
                <w:b/>
                <w:bCs/>
              </w:rPr>
              <w:t>SonyAccounts</w:t>
            </w:r>
            <w:proofErr w:type="spellEnd"/>
          </w:p>
        </w:tc>
      </w:tr>
      <w:tr w:rsidR="00082669" w:rsidRPr="00082669" w14:paraId="52AB0EFB" w14:textId="77777777" w:rsidTr="003D1B36">
        <w:trPr>
          <w:trHeight w:val="144"/>
        </w:trPr>
        <w:tc>
          <w:tcPr>
            <w:tcW w:w="1435" w:type="dxa"/>
          </w:tcPr>
          <w:p w14:paraId="6EFED4F0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AccountID</w:t>
            </w:r>
            <w:proofErr w:type="spellEnd"/>
          </w:p>
        </w:tc>
        <w:tc>
          <w:tcPr>
            <w:tcW w:w="1710" w:type="dxa"/>
          </w:tcPr>
          <w:p w14:paraId="413BEBBB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int</w:t>
            </w:r>
          </w:p>
        </w:tc>
      </w:tr>
      <w:tr w:rsidR="00082669" w:rsidRPr="00082669" w14:paraId="26BF7A8B" w14:textId="77777777" w:rsidTr="003D1B36">
        <w:trPr>
          <w:trHeight w:val="144"/>
        </w:trPr>
        <w:tc>
          <w:tcPr>
            <w:tcW w:w="1435" w:type="dxa"/>
          </w:tcPr>
          <w:p w14:paraId="076A9DF6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FullName</w:t>
            </w:r>
            <w:proofErr w:type="spellEnd"/>
          </w:p>
        </w:tc>
        <w:tc>
          <w:tcPr>
            <w:tcW w:w="1710" w:type="dxa"/>
          </w:tcPr>
          <w:p w14:paraId="203A93A0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proofErr w:type="gram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</w:t>
            </w:r>
            <w:proofErr w:type="gramEnd"/>
            <w:r w:rsidRPr="00250329">
              <w:rPr>
                <w:sz w:val="20"/>
                <w:szCs w:val="20"/>
              </w:rPr>
              <w:t>50)</w:t>
            </w:r>
          </w:p>
        </w:tc>
      </w:tr>
      <w:tr w:rsidR="00082669" w:rsidRPr="00082669" w14:paraId="527A3DF4" w14:textId="77777777" w:rsidTr="003D1B36">
        <w:trPr>
          <w:trHeight w:val="269"/>
        </w:trPr>
        <w:tc>
          <w:tcPr>
            <w:tcW w:w="1435" w:type="dxa"/>
          </w:tcPr>
          <w:p w14:paraId="1ACCFBFF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Email</w:t>
            </w:r>
          </w:p>
        </w:tc>
        <w:tc>
          <w:tcPr>
            <w:tcW w:w="1710" w:type="dxa"/>
          </w:tcPr>
          <w:p w14:paraId="44EC136B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gramStart"/>
            <w:r w:rsidRPr="00250329">
              <w:rPr>
                <w:sz w:val="20"/>
                <w:szCs w:val="20"/>
              </w:rPr>
              <w:t>varchar(</w:t>
            </w:r>
            <w:proofErr w:type="gramEnd"/>
            <w:r w:rsidRPr="00250329">
              <w:rPr>
                <w:sz w:val="20"/>
                <w:szCs w:val="20"/>
              </w:rPr>
              <w:t>30)</w:t>
            </w:r>
          </w:p>
        </w:tc>
      </w:tr>
      <w:tr w:rsidR="00082669" w:rsidRPr="00082669" w14:paraId="59310056" w14:textId="77777777" w:rsidTr="003D1B36">
        <w:trPr>
          <w:trHeight w:val="144"/>
        </w:trPr>
        <w:tc>
          <w:tcPr>
            <w:tcW w:w="1435" w:type="dxa"/>
          </w:tcPr>
          <w:p w14:paraId="36A791C2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Phone</w:t>
            </w:r>
          </w:p>
        </w:tc>
        <w:tc>
          <w:tcPr>
            <w:tcW w:w="1710" w:type="dxa"/>
          </w:tcPr>
          <w:p w14:paraId="558F8A54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proofErr w:type="gram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</w:t>
            </w:r>
            <w:proofErr w:type="gramEnd"/>
            <w:r w:rsidRPr="00250329">
              <w:rPr>
                <w:sz w:val="20"/>
                <w:szCs w:val="20"/>
              </w:rPr>
              <w:t>13)</w:t>
            </w:r>
          </w:p>
        </w:tc>
      </w:tr>
      <w:tr w:rsidR="00082669" w:rsidRPr="00082669" w14:paraId="4196028B" w14:textId="77777777" w:rsidTr="003D1B36">
        <w:trPr>
          <w:trHeight w:val="144"/>
        </w:trPr>
        <w:tc>
          <w:tcPr>
            <w:tcW w:w="1435" w:type="dxa"/>
          </w:tcPr>
          <w:p w14:paraId="47E6D9B4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Status</w:t>
            </w:r>
          </w:p>
        </w:tc>
        <w:tc>
          <w:tcPr>
            <w:tcW w:w="1710" w:type="dxa"/>
          </w:tcPr>
          <w:p w14:paraId="7E3AAEE5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proofErr w:type="gram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</w:t>
            </w:r>
            <w:proofErr w:type="gramEnd"/>
            <w:r w:rsidRPr="00250329">
              <w:rPr>
                <w:sz w:val="20"/>
                <w:szCs w:val="20"/>
              </w:rPr>
              <w:t>10)</w:t>
            </w:r>
          </w:p>
        </w:tc>
      </w:tr>
      <w:tr w:rsidR="00082669" w:rsidRPr="00082669" w14:paraId="63BC0B1F" w14:textId="77777777" w:rsidTr="003D1B36">
        <w:trPr>
          <w:trHeight w:val="144"/>
        </w:trPr>
        <w:tc>
          <w:tcPr>
            <w:tcW w:w="1435" w:type="dxa"/>
          </w:tcPr>
          <w:p w14:paraId="32EC5EAC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RoleID</w:t>
            </w:r>
            <w:proofErr w:type="spellEnd"/>
          </w:p>
        </w:tc>
        <w:tc>
          <w:tcPr>
            <w:tcW w:w="1710" w:type="dxa"/>
          </w:tcPr>
          <w:p w14:paraId="30F8AD99" w14:textId="77777777" w:rsidR="00082669" w:rsidRPr="00250329" w:rsidRDefault="00082669" w:rsidP="00251FD2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int</w:t>
            </w:r>
          </w:p>
        </w:tc>
      </w:tr>
    </w:tbl>
    <w:tbl>
      <w:tblPr>
        <w:tblStyle w:val="TableGrid"/>
        <w:tblpPr w:leftFromText="180" w:rightFromText="180" w:vertAnchor="text" w:horzAnchor="margin" w:tblpY="393"/>
        <w:tblW w:w="0" w:type="auto"/>
        <w:tblLook w:val="04A0" w:firstRow="1" w:lastRow="0" w:firstColumn="1" w:lastColumn="0" w:noHBand="0" w:noVBand="1"/>
      </w:tblPr>
      <w:tblGrid>
        <w:gridCol w:w="1525"/>
        <w:gridCol w:w="1811"/>
      </w:tblGrid>
      <w:tr w:rsidR="001D6F22" w:rsidRPr="00250329" w14:paraId="1DEEB1A4" w14:textId="77777777" w:rsidTr="003D1B36">
        <w:trPr>
          <w:trHeight w:val="288"/>
        </w:trPr>
        <w:tc>
          <w:tcPr>
            <w:tcW w:w="3336" w:type="dxa"/>
            <w:gridSpan w:val="2"/>
          </w:tcPr>
          <w:p w14:paraId="6C9B53E7" w14:textId="77777777" w:rsidR="001D6F22" w:rsidRPr="00250329" w:rsidRDefault="001D6F22" w:rsidP="001D6F22">
            <w:pPr>
              <w:jc w:val="center"/>
              <w:rPr>
                <w:b/>
                <w:bCs/>
              </w:rPr>
            </w:pPr>
            <w:proofErr w:type="spellStart"/>
            <w:r w:rsidRPr="00250329">
              <w:rPr>
                <w:b/>
                <w:bCs/>
              </w:rPr>
              <w:t>SonyCategories</w:t>
            </w:r>
            <w:proofErr w:type="spellEnd"/>
          </w:p>
        </w:tc>
      </w:tr>
      <w:tr w:rsidR="001D6F22" w:rsidRPr="00250329" w14:paraId="77294260" w14:textId="77777777" w:rsidTr="003D1B36">
        <w:trPr>
          <w:trHeight w:val="288"/>
        </w:trPr>
        <w:tc>
          <w:tcPr>
            <w:tcW w:w="1525" w:type="dxa"/>
          </w:tcPr>
          <w:p w14:paraId="6921A9A2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CateID</w:t>
            </w:r>
            <w:proofErr w:type="spellEnd"/>
          </w:p>
        </w:tc>
        <w:tc>
          <w:tcPr>
            <w:tcW w:w="1811" w:type="dxa"/>
          </w:tcPr>
          <w:p w14:paraId="4B758983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int</w:t>
            </w:r>
          </w:p>
        </w:tc>
      </w:tr>
      <w:tr w:rsidR="001D6F22" w:rsidRPr="00250329" w14:paraId="7CBB9304" w14:textId="77777777" w:rsidTr="003D1B36">
        <w:trPr>
          <w:trHeight w:val="288"/>
        </w:trPr>
        <w:tc>
          <w:tcPr>
            <w:tcW w:w="1525" w:type="dxa"/>
          </w:tcPr>
          <w:p w14:paraId="04E44A46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CateName</w:t>
            </w:r>
            <w:proofErr w:type="spellEnd"/>
          </w:p>
        </w:tc>
        <w:tc>
          <w:tcPr>
            <w:tcW w:w="1811" w:type="dxa"/>
          </w:tcPr>
          <w:p w14:paraId="45021A66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</w:t>
            </w:r>
            <w:proofErr w:type="gramEnd"/>
            <w:r w:rsidRPr="00250329">
              <w:rPr>
                <w:sz w:val="20"/>
                <w:szCs w:val="20"/>
              </w:rPr>
              <w:t>50)</w:t>
            </w:r>
          </w:p>
        </w:tc>
      </w:tr>
      <w:tr w:rsidR="001D6F22" w:rsidRPr="00250329" w14:paraId="747816DF" w14:textId="77777777" w:rsidTr="003D1B36">
        <w:trPr>
          <w:trHeight w:val="288"/>
        </w:trPr>
        <w:tc>
          <w:tcPr>
            <w:tcW w:w="1525" w:type="dxa"/>
          </w:tcPr>
          <w:p w14:paraId="43040A19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CateURL</w:t>
            </w:r>
            <w:proofErr w:type="spellEnd"/>
          </w:p>
        </w:tc>
        <w:tc>
          <w:tcPr>
            <w:tcW w:w="1811" w:type="dxa"/>
          </w:tcPr>
          <w:p w14:paraId="0D042E7D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</w:t>
            </w:r>
            <w:proofErr w:type="gramEnd"/>
            <w:r w:rsidRPr="00250329">
              <w:rPr>
                <w:sz w:val="20"/>
                <w:szCs w:val="20"/>
              </w:rPr>
              <w:t>100)</w:t>
            </w:r>
          </w:p>
        </w:tc>
      </w:tr>
      <w:tr w:rsidR="001D6F22" w:rsidRPr="00B66334" w14:paraId="1BB495FD" w14:textId="77777777" w:rsidTr="003D1B36">
        <w:trPr>
          <w:trHeight w:val="288"/>
        </w:trPr>
        <w:tc>
          <w:tcPr>
            <w:tcW w:w="1525" w:type="dxa"/>
          </w:tcPr>
          <w:p w14:paraId="3E126252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Status</w:t>
            </w:r>
          </w:p>
        </w:tc>
        <w:tc>
          <w:tcPr>
            <w:tcW w:w="1811" w:type="dxa"/>
          </w:tcPr>
          <w:p w14:paraId="6252C0A0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</w:t>
            </w:r>
            <w:proofErr w:type="gramEnd"/>
            <w:r w:rsidRPr="00250329">
              <w:rPr>
                <w:sz w:val="20"/>
                <w:szCs w:val="20"/>
              </w:rPr>
              <w:t>10)</w:t>
            </w:r>
          </w:p>
        </w:tc>
      </w:tr>
    </w:tbl>
    <w:tbl>
      <w:tblPr>
        <w:tblStyle w:val="TableGrid"/>
        <w:tblpPr w:leftFromText="180" w:rightFromText="180" w:vertAnchor="page" w:horzAnchor="page" w:tblpX="6573" w:tblpY="12415"/>
        <w:tblW w:w="0" w:type="auto"/>
        <w:tblLook w:val="04A0" w:firstRow="1" w:lastRow="0" w:firstColumn="1" w:lastColumn="0" w:noHBand="0" w:noVBand="1"/>
      </w:tblPr>
      <w:tblGrid>
        <w:gridCol w:w="1615"/>
        <w:gridCol w:w="1530"/>
      </w:tblGrid>
      <w:tr w:rsidR="001D6F22" w:rsidRPr="001D6F22" w14:paraId="6F58AF08" w14:textId="77777777" w:rsidTr="001D6F22">
        <w:tc>
          <w:tcPr>
            <w:tcW w:w="3145" w:type="dxa"/>
            <w:gridSpan w:val="2"/>
          </w:tcPr>
          <w:p w14:paraId="3D75E82C" w14:textId="77777777" w:rsidR="001D6F22" w:rsidRPr="001D6F22" w:rsidRDefault="001D6F22" w:rsidP="001D6F22">
            <w:pPr>
              <w:jc w:val="center"/>
              <w:rPr>
                <w:b/>
                <w:bCs/>
              </w:rPr>
            </w:pPr>
            <w:proofErr w:type="spellStart"/>
            <w:r w:rsidRPr="001D6F22">
              <w:rPr>
                <w:b/>
                <w:bCs/>
              </w:rPr>
              <w:t>SonyProducts</w:t>
            </w:r>
            <w:proofErr w:type="spellEnd"/>
          </w:p>
        </w:tc>
      </w:tr>
      <w:tr w:rsidR="001D6F22" w:rsidRPr="001D6F22" w14:paraId="06175745" w14:textId="77777777" w:rsidTr="001D6F22">
        <w:tc>
          <w:tcPr>
            <w:tcW w:w="1615" w:type="dxa"/>
          </w:tcPr>
          <w:p w14:paraId="383FB7F3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proofErr w:type="spellStart"/>
            <w:r w:rsidRPr="001D6F22">
              <w:rPr>
                <w:sz w:val="20"/>
                <w:szCs w:val="20"/>
              </w:rPr>
              <w:t>ProductID</w:t>
            </w:r>
            <w:proofErr w:type="spellEnd"/>
          </w:p>
        </w:tc>
        <w:tc>
          <w:tcPr>
            <w:tcW w:w="1530" w:type="dxa"/>
          </w:tcPr>
          <w:p w14:paraId="7F80AA6F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int</w:t>
            </w:r>
          </w:p>
        </w:tc>
      </w:tr>
      <w:tr w:rsidR="001D6F22" w:rsidRPr="001D6F22" w14:paraId="7F3A0A20" w14:textId="77777777" w:rsidTr="001D6F22">
        <w:tc>
          <w:tcPr>
            <w:tcW w:w="1615" w:type="dxa"/>
          </w:tcPr>
          <w:p w14:paraId="487B97C1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ProductName</w:t>
            </w:r>
          </w:p>
        </w:tc>
        <w:tc>
          <w:tcPr>
            <w:tcW w:w="1530" w:type="dxa"/>
          </w:tcPr>
          <w:p w14:paraId="4879AEF7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D6F22">
              <w:rPr>
                <w:sz w:val="20"/>
                <w:szCs w:val="20"/>
              </w:rPr>
              <w:t>nvarchar</w:t>
            </w:r>
            <w:proofErr w:type="spellEnd"/>
            <w:r w:rsidRPr="001D6F22">
              <w:rPr>
                <w:sz w:val="20"/>
                <w:szCs w:val="20"/>
              </w:rPr>
              <w:t>(</w:t>
            </w:r>
            <w:proofErr w:type="gramEnd"/>
            <w:r w:rsidRPr="001D6F22">
              <w:rPr>
                <w:sz w:val="20"/>
                <w:szCs w:val="20"/>
              </w:rPr>
              <w:t>50)</w:t>
            </w:r>
          </w:p>
        </w:tc>
      </w:tr>
      <w:tr w:rsidR="001D6F22" w:rsidRPr="001D6F22" w14:paraId="0B6033FB" w14:textId="77777777" w:rsidTr="001D6F22">
        <w:tc>
          <w:tcPr>
            <w:tcW w:w="1615" w:type="dxa"/>
          </w:tcPr>
          <w:p w14:paraId="70A36A01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Price</w:t>
            </w:r>
          </w:p>
        </w:tc>
        <w:tc>
          <w:tcPr>
            <w:tcW w:w="1530" w:type="dxa"/>
          </w:tcPr>
          <w:p w14:paraId="48269648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int</w:t>
            </w:r>
          </w:p>
        </w:tc>
      </w:tr>
      <w:tr w:rsidR="001D6F22" w:rsidRPr="001D6F22" w14:paraId="3A554E3F" w14:textId="77777777" w:rsidTr="001D6F22">
        <w:tc>
          <w:tcPr>
            <w:tcW w:w="1615" w:type="dxa"/>
          </w:tcPr>
          <w:p w14:paraId="04B6E646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Stock</w:t>
            </w:r>
          </w:p>
        </w:tc>
        <w:tc>
          <w:tcPr>
            <w:tcW w:w="1530" w:type="dxa"/>
          </w:tcPr>
          <w:p w14:paraId="77ACC6D8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int</w:t>
            </w:r>
          </w:p>
        </w:tc>
      </w:tr>
      <w:tr w:rsidR="001D6F22" w:rsidRPr="001D6F22" w14:paraId="24C4AF5F" w14:textId="77777777" w:rsidTr="001D6F22">
        <w:tc>
          <w:tcPr>
            <w:tcW w:w="1615" w:type="dxa"/>
          </w:tcPr>
          <w:p w14:paraId="75A79170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proofErr w:type="spellStart"/>
            <w:r w:rsidRPr="001D6F22">
              <w:rPr>
                <w:sz w:val="20"/>
                <w:szCs w:val="20"/>
              </w:rPr>
              <w:t>CreatedAt</w:t>
            </w:r>
            <w:proofErr w:type="spellEnd"/>
          </w:p>
        </w:tc>
        <w:tc>
          <w:tcPr>
            <w:tcW w:w="1530" w:type="dxa"/>
          </w:tcPr>
          <w:p w14:paraId="38836BA0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datetime</w:t>
            </w:r>
          </w:p>
        </w:tc>
      </w:tr>
      <w:tr w:rsidR="001D6F22" w:rsidRPr="001D6F22" w14:paraId="311BA8B1" w14:textId="77777777" w:rsidTr="001D6F22">
        <w:tc>
          <w:tcPr>
            <w:tcW w:w="1615" w:type="dxa"/>
          </w:tcPr>
          <w:p w14:paraId="2888859D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proofErr w:type="spellStart"/>
            <w:r w:rsidRPr="001D6F22">
              <w:rPr>
                <w:sz w:val="20"/>
                <w:szCs w:val="20"/>
              </w:rPr>
              <w:t>UpdatedAt</w:t>
            </w:r>
            <w:proofErr w:type="spellEnd"/>
          </w:p>
        </w:tc>
        <w:tc>
          <w:tcPr>
            <w:tcW w:w="1530" w:type="dxa"/>
          </w:tcPr>
          <w:p w14:paraId="187A910F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datetime</w:t>
            </w:r>
          </w:p>
        </w:tc>
      </w:tr>
      <w:tr w:rsidR="001D6F22" w:rsidRPr="001D6F22" w14:paraId="4EE02AF4" w14:textId="77777777" w:rsidTr="001D6F22">
        <w:tc>
          <w:tcPr>
            <w:tcW w:w="1615" w:type="dxa"/>
          </w:tcPr>
          <w:p w14:paraId="0D2369A4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proofErr w:type="spellStart"/>
            <w:r w:rsidRPr="001D6F22">
              <w:rPr>
                <w:sz w:val="20"/>
                <w:szCs w:val="20"/>
              </w:rPr>
              <w:t>CateID</w:t>
            </w:r>
            <w:proofErr w:type="spellEnd"/>
          </w:p>
        </w:tc>
        <w:tc>
          <w:tcPr>
            <w:tcW w:w="1530" w:type="dxa"/>
          </w:tcPr>
          <w:p w14:paraId="22987C2A" w14:textId="77777777" w:rsidR="001D6F22" w:rsidRPr="001D6F22" w:rsidRDefault="001D6F22" w:rsidP="001D6F22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int</w:t>
            </w:r>
          </w:p>
        </w:tc>
      </w:tr>
    </w:tbl>
    <w:p w14:paraId="64901932" w14:textId="46644D06" w:rsidR="001D6F22" w:rsidRPr="001D6F22" w:rsidRDefault="001D6F22" w:rsidP="001D6F22">
      <w:pPr>
        <w:rPr>
          <w:rFonts w:ascii="Times New Roman" w:hAnsi="Times New Roman" w:cs="Times New Roman"/>
          <w:sz w:val="20"/>
          <w:szCs w:val="20"/>
        </w:rPr>
      </w:pPr>
    </w:p>
    <w:p w14:paraId="66A276F6" w14:textId="77777777" w:rsidR="001D6F22" w:rsidRDefault="001D6F22" w:rsidP="00250329">
      <w:pPr>
        <w:rPr>
          <w:rFonts w:ascii="Times New Roman" w:hAnsi="Times New Roman" w:cs="Times New Roman"/>
          <w:sz w:val="20"/>
          <w:szCs w:val="20"/>
        </w:rPr>
      </w:pPr>
    </w:p>
    <w:p w14:paraId="71C95815" w14:textId="77777777" w:rsidR="001D6F22" w:rsidRPr="00250329" w:rsidRDefault="001D6F22" w:rsidP="00250329">
      <w:pPr>
        <w:rPr>
          <w:rFonts w:ascii="Times New Roman" w:hAnsi="Times New Roman" w:cs="Times New Roman"/>
          <w:sz w:val="20"/>
          <w:szCs w:val="20"/>
        </w:rPr>
      </w:pPr>
    </w:p>
    <w:p w14:paraId="3C27ED16" w14:textId="77777777" w:rsidR="00364467" w:rsidRPr="00364467" w:rsidRDefault="00580D11" w:rsidP="00364467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br w:type="textWrapping" w:clear="all"/>
      </w:r>
      <w:r w:rsidR="003C0ED7">
        <w:rPr>
          <w:rFonts w:ascii="Times New Roman" w:hAnsi="Times New Roman" w:cs="Times New Roman"/>
          <w:b/>
          <w:sz w:val="26"/>
          <w:szCs w:val="26"/>
        </w:rPr>
        <w:t>6.</w:t>
      </w:r>
      <w:r w:rsidR="00B66334" w:rsidRPr="003C0ED7">
        <w:rPr>
          <w:rFonts w:ascii="Times New Roman" w:hAnsi="Times New Roman" w:cs="Times New Roman"/>
          <w:b/>
          <w:sz w:val="26"/>
          <w:szCs w:val="26"/>
        </w:rPr>
        <w:t>Data</w:t>
      </w:r>
      <w:r w:rsidR="000E23FF">
        <w:rPr>
          <w:rFonts w:ascii="Times New Roman" w:hAnsi="Times New Roman" w:cs="Times New Roman"/>
          <w:sz w:val="20"/>
          <w:szCs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1"/>
        <w:gridCol w:w="1761"/>
        <w:gridCol w:w="2006"/>
        <w:gridCol w:w="1767"/>
        <w:gridCol w:w="1749"/>
        <w:gridCol w:w="1746"/>
      </w:tblGrid>
      <w:tr w:rsidR="00364467" w:rsidRPr="00364467" w14:paraId="5B4AFCFF" w14:textId="77777777" w:rsidTr="00364467">
        <w:tc>
          <w:tcPr>
            <w:tcW w:w="1798" w:type="dxa"/>
          </w:tcPr>
          <w:p w14:paraId="413C15C5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AccountID</w:t>
            </w:r>
            <w:proofErr w:type="spellEnd"/>
          </w:p>
        </w:tc>
        <w:tc>
          <w:tcPr>
            <w:tcW w:w="1798" w:type="dxa"/>
          </w:tcPr>
          <w:p w14:paraId="391BEBBA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FullName</w:t>
            </w:r>
            <w:proofErr w:type="spellEnd"/>
          </w:p>
        </w:tc>
        <w:tc>
          <w:tcPr>
            <w:tcW w:w="1798" w:type="dxa"/>
          </w:tcPr>
          <w:p w14:paraId="7F2F0B25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Email</w:t>
            </w:r>
          </w:p>
        </w:tc>
        <w:tc>
          <w:tcPr>
            <w:tcW w:w="1798" w:type="dxa"/>
          </w:tcPr>
          <w:p w14:paraId="4ACB7CB5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Phone</w:t>
            </w:r>
          </w:p>
        </w:tc>
        <w:tc>
          <w:tcPr>
            <w:tcW w:w="1799" w:type="dxa"/>
          </w:tcPr>
          <w:p w14:paraId="7B7C05BD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Status</w:t>
            </w:r>
          </w:p>
        </w:tc>
        <w:tc>
          <w:tcPr>
            <w:tcW w:w="1799" w:type="dxa"/>
          </w:tcPr>
          <w:p w14:paraId="5FF529A1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RoleID</w:t>
            </w:r>
            <w:proofErr w:type="spellEnd"/>
          </w:p>
        </w:tc>
      </w:tr>
      <w:tr w:rsidR="00364467" w:rsidRPr="00364467" w14:paraId="2C44A8AA" w14:textId="77777777" w:rsidTr="00364467">
        <w:tc>
          <w:tcPr>
            <w:tcW w:w="1798" w:type="dxa"/>
          </w:tcPr>
          <w:p w14:paraId="66D8B7F9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4</w:t>
            </w:r>
          </w:p>
        </w:tc>
        <w:tc>
          <w:tcPr>
            <w:tcW w:w="1798" w:type="dxa"/>
          </w:tcPr>
          <w:p w14:paraId="2316B688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dmin</w:t>
            </w:r>
          </w:p>
        </w:tc>
        <w:tc>
          <w:tcPr>
            <w:tcW w:w="1798" w:type="dxa"/>
          </w:tcPr>
          <w:p w14:paraId="39654889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dmin@sony.com</w:t>
            </w:r>
          </w:p>
        </w:tc>
        <w:tc>
          <w:tcPr>
            <w:tcW w:w="1798" w:type="dxa"/>
          </w:tcPr>
          <w:p w14:paraId="7D9C9465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0905111111</w:t>
            </w:r>
          </w:p>
        </w:tc>
        <w:tc>
          <w:tcPr>
            <w:tcW w:w="1799" w:type="dxa"/>
          </w:tcPr>
          <w:p w14:paraId="7AF5E4B8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ctive</w:t>
            </w:r>
          </w:p>
        </w:tc>
        <w:tc>
          <w:tcPr>
            <w:tcW w:w="1799" w:type="dxa"/>
          </w:tcPr>
          <w:p w14:paraId="465454C3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1</w:t>
            </w:r>
          </w:p>
        </w:tc>
      </w:tr>
      <w:tr w:rsidR="00364467" w:rsidRPr="00364467" w14:paraId="39C2593A" w14:textId="77777777" w:rsidTr="00364467">
        <w:tc>
          <w:tcPr>
            <w:tcW w:w="1798" w:type="dxa"/>
          </w:tcPr>
          <w:p w14:paraId="610743D8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5</w:t>
            </w:r>
          </w:p>
        </w:tc>
        <w:tc>
          <w:tcPr>
            <w:tcW w:w="1798" w:type="dxa"/>
          </w:tcPr>
          <w:p w14:paraId="6EC2973F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Staff</w:t>
            </w:r>
          </w:p>
        </w:tc>
        <w:tc>
          <w:tcPr>
            <w:tcW w:w="1798" w:type="dxa"/>
          </w:tcPr>
          <w:p w14:paraId="3A314DAA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staff@sony.com</w:t>
            </w:r>
          </w:p>
        </w:tc>
        <w:tc>
          <w:tcPr>
            <w:tcW w:w="1798" w:type="dxa"/>
          </w:tcPr>
          <w:p w14:paraId="107D3D51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0905222222</w:t>
            </w:r>
          </w:p>
        </w:tc>
        <w:tc>
          <w:tcPr>
            <w:tcW w:w="1799" w:type="dxa"/>
          </w:tcPr>
          <w:p w14:paraId="2FA5F5A3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ctive</w:t>
            </w:r>
          </w:p>
        </w:tc>
        <w:tc>
          <w:tcPr>
            <w:tcW w:w="1799" w:type="dxa"/>
          </w:tcPr>
          <w:p w14:paraId="0CCD4450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2</w:t>
            </w:r>
          </w:p>
        </w:tc>
      </w:tr>
      <w:tr w:rsidR="00364467" w:rsidRPr="00364467" w14:paraId="39EBB214" w14:textId="77777777" w:rsidTr="00364467">
        <w:tc>
          <w:tcPr>
            <w:tcW w:w="1798" w:type="dxa"/>
          </w:tcPr>
          <w:p w14:paraId="6FE5C755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6</w:t>
            </w:r>
          </w:p>
        </w:tc>
        <w:tc>
          <w:tcPr>
            <w:tcW w:w="1798" w:type="dxa"/>
          </w:tcPr>
          <w:p w14:paraId="5D1CE9BC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Manager</w:t>
            </w:r>
          </w:p>
        </w:tc>
        <w:tc>
          <w:tcPr>
            <w:tcW w:w="1798" w:type="dxa"/>
          </w:tcPr>
          <w:p w14:paraId="393FB3D4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manager@sony.com</w:t>
            </w:r>
          </w:p>
        </w:tc>
        <w:tc>
          <w:tcPr>
            <w:tcW w:w="1798" w:type="dxa"/>
          </w:tcPr>
          <w:p w14:paraId="5BE2A062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0905333333</w:t>
            </w:r>
          </w:p>
        </w:tc>
        <w:tc>
          <w:tcPr>
            <w:tcW w:w="1799" w:type="dxa"/>
          </w:tcPr>
          <w:p w14:paraId="202FBDAC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ctive</w:t>
            </w:r>
          </w:p>
        </w:tc>
        <w:tc>
          <w:tcPr>
            <w:tcW w:w="1799" w:type="dxa"/>
          </w:tcPr>
          <w:p w14:paraId="628C42CE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3</w:t>
            </w:r>
          </w:p>
        </w:tc>
      </w:tr>
      <w:tr w:rsidR="00364467" w:rsidRPr="00364467" w14:paraId="097190F5" w14:textId="77777777" w:rsidTr="00364467">
        <w:tc>
          <w:tcPr>
            <w:tcW w:w="1798" w:type="dxa"/>
          </w:tcPr>
          <w:p w14:paraId="221B698E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7</w:t>
            </w:r>
          </w:p>
        </w:tc>
        <w:tc>
          <w:tcPr>
            <w:tcW w:w="1798" w:type="dxa"/>
          </w:tcPr>
          <w:p w14:paraId="10AD4095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Customer</w:t>
            </w:r>
          </w:p>
        </w:tc>
        <w:tc>
          <w:tcPr>
            <w:tcW w:w="1798" w:type="dxa"/>
          </w:tcPr>
          <w:p w14:paraId="61935F5B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customer@sony.com</w:t>
            </w:r>
          </w:p>
        </w:tc>
        <w:tc>
          <w:tcPr>
            <w:tcW w:w="1798" w:type="dxa"/>
          </w:tcPr>
          <w:p w14:paraId="6DBE0DFB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0905444444</w:t>
            </w:r>
          </w:p>
        </w:tc>
        <w:tc>
          <w:tcPr>
            <w:tcW w:w="1799" w:type="dxa"/>
          </w:tcPr>
          <w:p w14:paraId="2F2B53EA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ctive</w:t>
            </w:r>
          </w:p>
        </w:tc>
        <w:tc>
          <w:tcPr>
            <w:tcW w:w="1799" w:type="dxa"/>
          </w:tcPr>
          <w:p w14:paraId="2C3F0A0E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4</w:t>
            </w:r>
          </w:p>
        </w:tc>
      </w:tr>
      <w:tr w:rsidR="00364467" w:rsidRPr="00364467" w14:paraId="6B076EA6" w14:textId="77777777" w:rsidTr="00364467">
        <w:tc>
          <w:tcPr>
            <w:tcW w:w="1798" w:type="dxa"/>
          </w:tcPr>
          <w:p w14:paraId="64D2C09F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8</w:t>
            </w:r>
          </w:p>
        </w:tc>
        <w:tc>
          <w:tcPr>
            <w:tcW w:w="1798" w:type="dxa"/>
          </w:tcPr>
          <w:p w14:paraId="043487C1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Customer1</w:t>
            </w:r>
          </w:p>
        </w:tc>
        <w:tc>
          <w:tcPr>
            <w:tcW w:w="1798" w:type="dxa"/>
          </w:tcPr>
          <w:p w14:paraId="6E48B17B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customer1@sony.com</w:t>
            </w:r>
          </w:p>
        </w:tc>
        <w:tc>
          <w:tcPr>
            <w:tcW w:w="1798" w:type="dxa"/>
          </w:tcPr>
          <w:p w14:paraId="75CDA8A0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0902444444</w:t>
            </w:r>
          </w:p>
        </w:tc>
        <w:tc>
          <w:tcPr>
            <w:tcW w:w="1799" w:type="dxa"/>
          </w:tcPr>
          <w:p w14:paraId="6DCB0685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inactive</w:t>
            </w:r>
          </w:p>
        </w:tc>
        <w:tc>
          <w:tcPr>
            <w:tcW w:w="1799" w:type="dxa"/>
          </w:tcPr>
          <w:p w14:paraId="20C61B06" w14:textId="77777777" w:rsidR="00364467" w:rsidRPr="00364467" w:rsidRDefault="00364467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4</w:t>
            </w:r>
          </w:p>
        </w:tc>
      </w:tr>
    </w:tbl>
    <w:p w14:paraId="1F56B022" w14:textId="15F00DB5" w:rsidR="001E0538" w:rsidRDefault="001E0538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504"/>
        <w:gridCol w:w="2539"/>
        <w:gridCol w:w="2531"/>
        <w:gridCol w:w="2496"/>
      </w:tblGrid>
      <w:tr w:rsidR="00364467" w:rsidRPr="00364467" w14:paraId="03142C71" w14:textId="77777777" w:rsidTr="004B0A0C">
        <w:tc>
          <w:tcPr>
            <w:tcW w:w="2504" w:type="dxa"/>
          </w:tcPr>
          <w:p w14:paraId="7F1FEC76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CateID</w:t>
            </w:r>
            <w:proofErr w:type="spellEnd"/>
          </w:p>
        </w:tc>
        <w:tc>
          <w:tcPr>
            <w:tcW w:w="2539" w:type="dxa"/>
          </w:tcPr>
          <w:p w14:paraId="06BF6AEC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CateName</w:t>
            </w:r>
            <w:proofErr w:type="spellEnd"/>
          </w:p>
        </w:tc>
        <w:tc>
          <w:tcPr>
            <w:tcW w:w="2531" w:type="dxa"/>
          </w:tcPr>
          <w:p w14:paraId="7875A38B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CateURL</w:t>
            </w:r>
            <w:proofErr w:type="spellEnd"/>
          </w:p>
        </w:tc>
        <w:tc>
          <w:tcPr>
            <w:tcW w:w="2496" w:type="dxa"/>
          </w:tcPr>
          <w:p w14:paraId="540FF418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Status</w:t>
            </w:r>
          </w:p>
        </w:tc>
      </w:tr>
      <w:tr w:rsidR="00364467" w:rsidRPr="00364467" w14:paraId="6ED00860" w14:textId="77777777" w:rsidTr="004B0A0C">
        <w:tc>
          <w:tcPr>
            <w:tcW w:w="2504" w:type="dxa"/>
          </w:tcPr>
          <w:p w14:paraId="37F997DC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1</w:t>
            </w:r>
          </w:p>
        </w:tc>
        <w:tc>
          <w:tcPr>
            <w:tcW w:w="2539" w:type="dxa"/>
          </w:tcPr>
          <w:p w14:paraId="7D439E39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HeadPhone</w:t>
            </w:r>
            <w:proofErr w:type="spellEnd"/>
          </w:p>
        </w:tc>
        <w:tc>
          <w:tcPr>
            <w:tcW w:w="2531" w:type="dxa"/>
          </w:tcPr>
          <w:p w14:paraId="2619F69B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364467">
              <w:rPr>
                <w:sz w:val="20"/>
                <w:szCs w:val="20"/>
              </w:rPr>
              <w:t>headphon</w:t>
            </w:r>
            <w:proofErr w:type="spellEnd"/>
            <w:proofErr w:type="gramEnd"/>
          </w:p>
        </w:tc>
        <w:tc>
          <w:tcPr>
            <w:tcW w:w="2496" w:type="dxa"/>
          </w:tcPr>
          <w:p w14:paraId="4D166290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ctive</w:t>
            </w:r>
          </w:p>
        </w:tc>
      </w:tr>
      <w:tr w:rsidR="00364467" w:rsidRPr="00364467" w14:paraId="07F13E09" w14:textId="77777777" w:rsidTr="004B0A0C">
        <w:tc>
          <w:tcPr>
            <w:tcW w:w="2504" w:type="dxa"/>
          </w:tcPr>
          <w:p w14:paraId="3DDE3174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2</w:t>
            </w:r>
          </w:p>
        </w:tc>
        <w:tc>
          <w:tcPr>
            <w:tcW w:w="2539" w:type="dxa"/>
          </w:tcPr>
          <w:p w14:paraId="101BFC3F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Cameras</w:t>
            </w:r>
          </w:p>
        </w:tc>
        <w:tc>
          <w:tcPr>
            <w:tcW w:w="2531" w:type="dxa"/>
          </w:tcPr>
          <w:p w14:paraId="1CA8ACD8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/</w:t>
            </w:r>
            <w:proofErr w:type="gramStart"/>
            <w:r w:rsidRPr="00364467">
              <w:rPr>
                <w:sz w:val="20"/>
                <w:szCs w:val="20"/>
              </w:rPr>
              <w:t>cameras</w:t>
            </w:r>
            <w:proofErr w:type="gramEnd"/>
          </w:p>
        </w:tc>
        <w:tc>
          <w:tcPr>
            <w:tcW w:w="2496" w:type="dxa"/>
          </w:tcPr>
          <w:p w14:paraId="0DFB978A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ctive</w:t>
            </w:r>
          </w:p>
        </w:tc>
      </w:tr>
      <w:tr w:rsidR="00364467" w:rsidRPr="00364467" w14:paraId="0DD298CD" w14:textId="77777777" w:rsidTr="004B0A0C">
        <w:tc>
          <w:tcPr>
            <w:tcW w:w="2504" w:type="dxa"/>
          </w:tcPr>
          <w:p w14:paraId="4CE59BE3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3</w:t>
            </w:r>
          </w:p>
        </w:tc>
        <w:tc>
          <w:tcPr>
            <w:tcW w:w="2539" w:type="dxa"/>
          </w:tcPr>
          <w:p w14:paraId="1F9A2B48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TVs</w:t>
            </w:r>
          </w:p>
        </w:tc>
        <w:tc>
          <w:tcPr>
            <w:tcW w:w="2531" w:type="dxa"/>
          </w:tcPr>
          <w:p w14:paraId="787B3E7F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364467">
              <w:rPr>
                <w:sz w:val="20"/>
                <w:szCs w:val="20"/>
              </w:rPr>
              <w:t>tivi</w:t>
            </w:r>
            <w:proofErr w:type="spellEnd"/>
            <w:proofErr w:type="gramEnd"/>
          </w:p>
        </w:tc>
        <w:tc>
          <w:tcPr>
            <w:tcW w:w="2496" w:type="dxa"/>
          </w:tcPr>
          <w:p w14:paraId="2B198A12" w14:textId="77777777" w:rsidR="00364467" w:rsidRPr="00364467" w:rsidRDefault="00364467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ctive</w:t>
            </w:r>
          </w:p>
        </w:tc>
      </w:tr>
    </w:tbl>
    <w:p w14:paraId="2EA62F50" w14:textId="77777777" w:rsidR="00864AEF" w:rsidRDefault="00864AEF" w:rsidP="005D775E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"/>
        <w:gridCol w:w="4615"/>
        <w:gridCol w:w="900"/>
        <w:gridCol w:w="810"/>
        <w:gridCol w:w="1350"/>
        <w:gridCol w:w="1260"/>
        <w:gridCol w:w="805"/>
      </w:tblGrid>
      <w:tr w:rsidR="0036672C" w:rsidRPr="00BC6099" w14:paraId="0C7E3B44" w14:textId="77777777" w:rsidTr="0036672C">
        <w:tc>
          <w:tcPr>
            <w:tcW w:w="1050" w:type="dxa"/>
          </w:tcPr>
          <w:p w14:paraId="3B33E8B5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BC6099">
              <w:rPr>
                <w:bCs/>
                <w:sz w:val="20"/>
                <w:szCs w:val="20"/>
              </w:rPr>
              <w:t>ProductID</w:t>
            </w:r>
            <w:proofErr w:type="spellEnd"/>
          </w:p>
        </w:tc>
        <w:tc>
          <w:tcPr>
            <w:tcW w:w="4615" w:type="dxa"/>
          </w:tcPr>
          <w:p w14:paraId="5173378D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ProductName</w:t>
            </w:r>
          </w:p>
        </w:tc>
        <w:tc>
          <w:tcPr>
            <w:tcW w:w="900" w:type="dxa"/>
          </w:tcPr>
          <w:p w14:paraId="4C270738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Price</w:t>
            </w:r>
          </w:p>
        </w:tc>
        <w:tc>
          <w:tcPr>
            <w:tcW w:w="810" w:type="dxa"/>
          </w:tcPr>
          <w:p w14:paraId="104CD7DF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Stock</w:t>
            </w:r>
          </w:p>
        </w:tc>
        <w:tc>
          <w:tcPr>
            <w:tcW w:w="1350" w:type="dxa"/>
          </w:tcPr>
          <w:p w14:paraId="6F024865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BC6099">
              <w:rPr>
                <w:bCs/>
                <w:sz w:val="20"/>
                <w:szCs w:val="20"/>
              </w:rPr>
              <w:t>CreatedAt</w:t>
            </w:r>
            <w:proofErr w:type="spellEnd"/>
          </w:p>
        </w:tc>
        <w:tc>
          <w:tcPr>
            <w:tcW w:w="1260" w:type="dxa"/>
          </w:tcPr>
          <w:p w14:paraId="45A04859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BC6099">
              <w:rPr>
                <w:bCs/>
                <w:sz w:val="20"/>
                <w:szCs w:val="20"/>
              </w:rPr>
              <w:t>UpdatedAt</w:t>
            </w:r>
            <w:proofErr w:type="spellEnd"/>
          </w:p>
        </w:tc>
        <w:tc>
          <w:tcPr>
            <w:tcW w:w="805" w:type="dxa"/>
          </w:tcPr>
          <w:p w14:paraId="31044956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BC6099">
              <w:rPr>
                <w:bCs/>
                <w:sz w:val="20"/>
                <w:szCs w:val="20"/>
              </w:rPr>
              <w:t>CateID</w:t>
            </w:r>
            <w:proofErr w:type="spellEnd"/>
          </w:p>
        </w:tc>
      </w:tr>
      <w:tr w:rsidR="0036672C" w:rsidRPr="00BC6099" w14:paraId="2C7B5C08" w14:textId="77777777" w:rsidTr="0036672C">
        <w:tc>
          <w:tcPr>
            <w:tcW w:w="1050" w:type="dxa"/>
          </w:tcPr>
          <w:p w14:paraId="61B45D11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4615" w:type="dxa"/>
          </w:tcPr>
          <w:p w14:paraId="5F634C4F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Alpha 1 II - Full-frame Mirrorless</w:t>
            </w:r>
          </w:p>
        </w:tc>
        <w:tc>
          <w:tcPr>
            <w:tcW w:w="900" w:type="dxa"/>
          </w:tcPr>
          <w:p w14:paraId="7F736B8E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6000</w:t>
            </w:r>
          </w:p>
        </w:tc>
        <w:tc>
          <w:tcPr>
            <w:tcW w:w="810" w:type="dxa"/>
          </w:tcPr>
          <w:p w14:paraId="09F22644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1350" w:type="dxa"/>
          </w:tcPr>
          <w:p w14:paraId="29B2C5F6" w14:textId="7AE6BB3D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3-03 </w:t>
            </w:r>
          </w:p>
        </w:tc>
        <w:tc>
          <w:tcPr>
            <w:tcW w:w="1260" w:type="dxa"/>
          </w:tcPr>
          <w:p w14:paraId="4A613E3E" w14:textId="4D25AB5E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3-03 </w:t>
            </w:r>
          </w:p>
        </w:tc>
        <w:tc>
          <w:tcPr>
            <w:tcW w:w="805" w:type="dxa"/>
          </w:tcPr>
          <w:p w14:paraId="0F9D9C21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2</w:t>
            </w:r>
          </w:p>
        </w:tc>
      </w:tr>
      <w:tr w:rsidR="0036672C" w:rsidRPr="00BC6099" w14:paraId="1ADEF9C3" w14:textId="77777777" w:rsidTr="0036672C">
        <w:tc>
          <w:tcPr>
            <w:tcW w:w="1050" w:type="dxa"/>
          </w:tcPr>
          <w:p w14:paraId="138661AC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4615" w:type="dxa"/>
          </w:tcPr>
          <w:p w14:paraId="255DB0E5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Alpha 7C II – Full-frame</w:t>
            </w:r>
          </w:p>
        </w:tc>
        <w:tc>
          <w:tcPr>
            <w:tcW w:w="900" w:type="dxa"/>
          </w:tcPr>
          <w:p w14:paraId="1657F784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2000</w:t>
            </w:r>
          </w:p>
        </w:tc>
        <w:tc>
          <w:tcPr>
            <w:tcW w:w="810" w:type="dxa"/>
          </w:tcPr>
          <w:p w14:paraId="47BF50E1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118E9DFC" w14:textId="392C0B51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4-04 </w:t>
            </w:r>
          </w:p>
        </w:tc>
        <w:tc>
          <w:tcPr>
            <w:tcW w:w="1260" w:type="dxa"/>
          </w:tcPr>
          <w:p w14:paraId="274F82A6" w14:textId="69BAF7EB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4-04 </w:t>
            </w:r>
          </w:p>
        </w:tc>
        <w:tc>
          <w:tcPr>
            <w:tcW w:w="805" w:type="dxa"/>
          </w:tcPr>
          <w:p w14:paraId="3053D354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2</w:t>
            </w:r>
          </w:p>
        </w:tc>
      </w:tr>
      <w:tr w:rsidR="0036672C" w:rsidRPr="00BC6099" w14:paraId="2D263054" w14:textId="77777777" w:rsidTr="0036672C">
        <w:tc>
          <w:tcPr>
            <w:tcW w:w="1050" w:type="dxa"/>
          </w:tcPr>
          <w:p w14:paraId="772062D0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4615" w:type="dxa"/>
          </w:tcPr>
          <w:p w14:paraId="307BAF83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BRAVIA 8 OLED 4K HDR TV</w:t>
            </w:r>
          </w:p>
        </w:tc>
        <w:tc>
          <w:tcPr>
            <w:tcW w:w="900" w:type="dxa"/>
          </w:tcPr>
          <w:p w14:paraId="14090870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2500</w:t>
            </w:r>
          </w:p>
        </w:tc>
        <w:tc>
          <w:tcPr>
            <w:tcW w:w="810" w:type="dxa"/>
          </w:tcPr>
          <w:p w14:paraId="39956DFB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0</w:t>
            </w:r>
          </w:p>
        </w:tc>
        <w:tc>
          <w:tcPr>
            <w:tcW w:w="1350" w:type="dxa"/>
          </w:tcPr>
          <w:p w14:paraId="34A8FFFD" w14:textId="44C5D5E0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1-01 </w:t>
            </w:r>
          </w:p>
        </w:tc>
        <w:tc>
          <w:tcPr>
            <w:tcW w:w="1260" w:type="dxa"/>
          </w:tcPr>
          <w:p w14:paraId="52716387" w14:textId="74AAD49A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3-03 </w:t>
            </w:r>
          </w:p>
        </w:tc>
        <w:tc>
          <w:tcPr>
            <w:tcW w:w="805" w:type="dxa"/>
          </w:tcPr>
          <w:p w14:paraId="63040AFB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3</w:t>
            </w:r>
          </w:p>
        </w:tc>
      </w:tr>
      <w:tr w:rsidR="0036672C" w:rsidRPr="00BC6099" w14:paraId="7E0EBC52" w14:textId="77777777" w:rsidTr="0036672C">
        <w:trPr>
          <w:trHeight w:val="449"/>
        </w:trPr>
        <w:tc>
          <w:tcPr>
            <w:tcW w:w="1050" w:type="dxa"/>
          </w:tcPr>
          <w:p w14:paraId="2D18C4A2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4615" w:type="dxa"/>
          </w:tcPr>
          <w:p w14:paraId="2A3C4495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BC6099">
              <w:rPr>
                <w:bCs/>
                <w:sz w:val="20"/>
                <w:szCs w:val="20"/>
              </w:rPr>
              <w:t>LinkBuds</w:t>
            </w:r>
            <w:proofErr w:type="spellEnd"/>
            <w:r w:rsidRPr="00BC6099">
              <w:rPr>
                <w:bCs/>
                <w:sz w:val="20"/>
                <w:szCs w:val="20"/>
              </w:rPr>
              <w:t xml:space="preserve"> Fit Truly Wireless Noise Canceling</w:t>
            </w:r>
          </w:p>
        </w:tc>
        <w:tc>
          <w:tcPr>
            <w:tcW w:w="900" w:type="dxa"/>
          </w:tcPr>
          <w:p w14:paraId="651FD7C7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80</w:t>
            </w:r>
          </w:p>
        </w:tc>
        <w:tc>
          <w:tcPr>
            <w:tcW w:w="810" w:type="dxa"/>
          </w:tcPr>
          <w:p w14:paraId="11A5CA5B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1350" w:type="dxa"/>
          </w:tcPr>
          <w:p w14:paraId="2050CF77" w14:textId="58AB1D2B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3-03 </w:t>
            </w:r>
          </w:p>
        </w:tc>
        <w:tc>
          <w:tcPr>
            <w:tcW w:w="1260" w:type="dxa"/>
          </w:tcPr>
          <w:p w14:paraId="5733C9DE" w14:textId="378AD2F6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3-15 </w:t>
            </w:r>
          </w:p>
        </w:tc>
        <w:tc>
          <w:tcPr>
            <w:tcW w:w="805" w:type="dxa"/>
          </w:tcPr>
          <w:p w14:paraId="78D427FB" w14:textId="77777777" w:rsidR="00975970" w:rsidRPr="00BC6099" w:rsidRDefault="00975970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</w:t>
            </w:r>
          </w:p>
        </w:tc>
      </w:tr>
    </w:tbl>
    <w:p w14:paraId="05DD5FD7" w14:textId="77777777" w:rsidR="00682C5E" w:rsidRPr="005D775E" w:rsidRDefault="00682C5E" w:rsidP="005D775E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354A87A9" w14:textId="5FD80A4A" w:rsidR="00D81350" w:rsidRPr="005D775E" w:rsidRDefault="005D775E" w:rsidP="005D775E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7. </w:t>
      </w:r>
      <w:r w:rsidR="00D60CB3" w:rsidRPr="005D775E">
        <w:rPr>
          <w:rFonts w:ascii="Times New Roman" w:hAnsi="Times New Roman" w:cs="Times New Roman"/>
          <w:b/>
          <w:sz w:val="26"/>
          <w:szCs w:val="26"/>
        </w:rPr>
        <w:t>JSTL</w:t>
      </w:r>
    </w:p>
    <w:p w14:paraId="56321B2E" w14:textId="77777777" w:rsidR="00D60CB3" w:rsidRDefault="00D60CB3" w:rsidP="007D69F4">
      <w:pPr>
        <w:pStyle w:val="HTMLPreformatted"/>
        <w:shd w:val="clear" w:color="auto" w:fill="FFFFFF"/>
        <w:ind w:left="360"/>
        <w:rPr>
          <w:color w:val="080808"/>
        </w:rPr>
      </w:pPr>
      <w:r>
        <w:rPr>
          <w:color w:val="080808"/>
          <w:shd w:val="clear" w:color="auto" w:fill="F7FAFF"/>
        </w:rPr>
        <w:t xml:space="preserve">&lt;%@ </w:t>
      </w:r>
      <w:proofErr w:type="spellStart"/>
      <w:r>
        <w:rPr>
          <w:color w:val="0033B3"/>
          <w:shd w:val="clear" w:color="auto" w:fill="F7FAFF"/>
        </w:rPr>
        <w:t>taglib</w:t>
      </w:r>
      <w:proofErr w:type="spellEnd"/>
      <w:r>
        <w:rPr>
          <w:color w:val="0033B3"/>
          <w:shd w:val="clear" w:color="auto" w:fill="F7FAFF"/>
        </w:rPr>
        <w:t xml:space="preserve"> </w:t>
      </w:r>
      <w:r>
        <w:rPr>
          <w:color w:val="174AD4"/>
          <w:shd w:val="clear" w:color="auto" w:fill="F7FAFF"/>
        </w:rPr>
        <w:t>prefix</w:t>
      </w:r>
      <w:r>
        <w:rPr>
          <w:color w:val="080808"/>
          <w:shd w:val="clear" w:color="auto" w:fill="F7FAFF"/>
        </w:rPr>
        <w:t>="</w:t>
      </w:r>
      <w:r>
        <w:rPr>
          <w:color w:val="067D17"/>
          <w:shd w:val="clear" w:color="auto" w:fill="F7FAFF"/>
        </w:rPr>
        <w:t>c</w:t>
      </w:r>
      <w:r>
        <w:rPr>
          <w:color w:val="080808"/>
          <w:shd w:val="clear" w:color="auto" w:fill="F7FAFF"/>
        </w:rPr>
        <w:t xml:space="preserve">" </w:t>
      </w:r>
      <w:proofErr w:type="spellStart"/>
      <w:r>
        <w:rPr>
          <w:color w:val="174AD4"/>
          <w:shd w:val="clear" w:color="auto" w:fill="F7FAFF"/>
        </w:rPr>
        <w:t>uri</w:t>
      </w:r>
      <w:proofErr w:type="spellEnd"/>
      <w:r>
        <w:rPr>
          <w:color w:val="080808"/>
          <w:shd w:val="clear" w:color="auto" w:fill="F7FAFF"/>
        </w:rPr>
        <w:t>="</w:t>
      </w:r>
      <w:proofErr w:type="spellStart"/>
      <w:proofErr w:type="gramStart"/>
      <w:r>
        <w:rPr>
          <w:color w:val="067D17"/>
          <w:shd w:val="clear" w:color="auto" w:fill="F7FAFF"/>
        </w:rPr>
        <w:t>jakarta.tags</w:t>
      </w:r>
      <w:proofErr w:type="gramEnd"/>
      <w:r>
        <w:rPr>
          <w:color w:val="067D17"/>
          <w:shd w:val="clear" w:color="auto" w:fill="F7FAFF"/>
        </w:rPr>
        <w:t>.core</w:t>
      </w:r>
      <w:proofErr w:type="spellEnd"/>
      <w:r>
        <w:rPr>
          <w:color w:val="080808"/>
          <w:shd w:val="clear" w:color="auto" w:fill="F7FAFF"/>
        </w:rPr>
        <w:t>" %&gt;</w:t>
      </w:r>
      <w:r>
        <w:rPr>
          <w:color w:val="080808"/>
        </w:rPr>
        <w:br/>
      </w:r>
      <w:r>
        <w:rPr>
          <w:color w:val="080808"/>
          <w:shd w:val="clear" w:color="auto" w:fill="F7FAFF"/>
        </w:rPr>
        <w:t xml:space="preserve">&lt;%@ </w:t>
      </w:r>
      <w:proofErr w:type="spellStart"/>
      <w:r>
        <w:rPr>
          <w:color w:val="0033B3"/>
          <w:shd w:val="clear" w:color="auto" w:fill="F7FAFF"/>
        </w:rPr>
        <w:t>taglib</w:t>
      </w:r>
      <w:proofErr w:type="spellEnd"/>
      <w:r>
        <w:rPr>
          <w:color w:val="0033B3"/>
          <w:shd w:val="clear" w:color="auto" w:fill="F7FAFF"/>
        </w:rPr>
        <w:t xml:space="preserve"> </w:t>
      </w:r>
      <w:r>
        <w:rPr>
          <w:color w:val="174AD4"/>
          <w:shd w:val="clear" w:color="auto" w:fill="F7FAFF"/>
        </w:rPr>
        <w:t>prefix</w:t>
      </w:r>
      <w:r>
        <w:rPr>
          <w:color w:val="080808"/>
          <w:shd w:val="clear" w:color="auto" w:fill="F7FAFF"/>
        </w:rPr>
        <w:t>="</w:t>
      </w:r>
      <w:r>
        <w:rPr>
          <w:color w:val="067D17"/>
          <w:shd w:val="clear" w:color="auto" w:fill="F7FAFF"/>
        </w:rPr>
        <w:t>form</w:t>
      </w:r>
      <w:r>
        <w:rPr>
          <w:color w:val="080808"/>
          <w:shd w:val="clear" w:color="auto" w:fill="F7FAFF"/>
        </w:rPr>
        <w:t xml:space="preserve">" </w:t>
      </w:r>
      <w:proofErr w:type="spellStart"/>
      <w:r>
        <w:rPr>
          <w:color w:val="174AD4"/>
          <w:shd w:val="clear" w:color="auto" w:fill="F7FAFF"/>
        </w:rPr>
        <w:t>uri</w:t>
      </w:r>
      <w:proofErr w:type="spellEnd"/>
      <w:r>
        <w:rPr>
          <w:color w:val="080808"/>
          <w:shd w:val="clear" w:color="auto" w:fill="F7FAFF"/>
        </w:rPr>
        <w:t>="</w:t>
      </w:r>
      <w:r>
        <w:rPr>
          <w:color w:val="067D17"/>
          <w:shd w:val="clear" w:color="auto" w:fill="F7FAFF"/>
        </w:rPr>
        <w:t>http://www.springframework.org/tags/form</w:t>
      </w:r>
      <w:r>
        <w:rPr>
          <w:color w:val="080808"/>
          <w:shd w:val="clear" w:color="auto" w:fill="F7FAFF"/>
        </w:rPr>
        <w:t>"%&gt;</w:t>
      </w:r>
      <w:r>
        <w:rPr>
          <w:color w:val="080808"/>
        </w:rPr>
        <w:br/>
      </w:r>
      <w:r>
        <w:rPr>
          <w:color w:val="080808"/>
          <w:shd w:val="clear" w:color="auto" w:fill="F7FAFF"/>
        </w:rPr>
        <w:t xml:space="preserve">&lt;%@ </w:t>
      </w:r>
      <w:r>
        <w:rPr>
          <w:color w:val="0033B3"/>
          <w:shd w:val="clear" w:color="auto" w:fill="F7FAFF"/>
        </w:rPr>
        <w:t xml:space="preserve">page </w:t>
      </w:r>
      <w:proofErr w:type="spellStart"/>
      <w:r>
        <w:rPr>
          <w:color w:val="174AD4"/>
          <w:shd w:val="clear" w:color="auto" w:fill="F7FAFF"/>
        </w:rPr>
        <w:t>isELIgnored</w:t>
      </w:r>
      <w:proofErr w:type="spellEnd"/>
      <w:r>
        <w:rPr>
          <w:color w:val="080808"/>
          <w:shd w:val="clear" w:color="auto" w:fill="F7FAFF"/>
        </w:rPr>
        <w:t>="</w:t>
      </w:r>
      <w:r>
        <w:rPr>
          <w:color w:val="067D17"/>
          <w:shd w:val="clear" w:color="auto" w:fill="F7FAFF"/>
        </w:rPr>
        <w:t>false</w:t>
      </w:r>
      <w:r>
        <w:rPr>
          <w:color w:val="080808"/>
          <w:shd w:val="clear" w:color="auto" w:fill="F7FAFF"/>
        </w:rPr>
        <w:t>"%&gt;</w:t>
      </w:r>
    </w:p>
    <w:p w14:paraId="73D86138" w14:textId="77777777" w:rsidR="00D60CB3" w:rsidRPr="00364467" w:rsidRDefault="00D60CB3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DDA0B89" w14:textId="41080D86" w:rsidR="004E111A" w:rsidRPr="00364467" w:rsidRDefault="004E111A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364467">
        <w:rPr>
          <w:rFonts w:ascii="Times New Roman" w:hAnsi="Times New Roman" w:cs="Times New Roman"/>
          <w:b/>
          <w:sz w:val="26"/>
          <w:szCs w:val="26"/>
        </w:rPr>
        <w:t>8. Thymeleaf</w:t>
      </w:r>
    </w:p>
    <w:p w14:paraId="624963FF" w14:textId="77777777" w:rsidR="00E67429" w:rsidRPr="00E67429" w:rsidRDefault="00E67429" w:rsidP="00CB194B">
      <w:pPr>
        <w:pStyle w:val="HTMLPreformatted"/>
        <w:shd w:val="clear" w:color="auto" w:fill="FFFFFF"/>
        <w:ind w:left="360"/>
        <w:rPr>
          <w:color w:val="080808"/>
          <w:shd w:val="clear" w:color="auto" w:fill="F7FAFF"/>
        </w:rPr>
      </w:pPr>
      <w:r w:rsidRPr="00E67429">
        <w:rPr>
          <w:color w:val="080808"/>
          <w:shd w:val="clear" w:color="auto" w:fill="F7FAFF"/>
        </w:rPr>
        <w:t xml:space="preserve">&lt;html </w:t>
      </w:r>
      <w:proofErr w:type="spellStart"/>
      <w:r w:rsidRPr="00E67429">
        <w:rPr>
          <w:color w:val="174AD4"/>
          <w:shd w:val="clear" w:color="auto" w:fill="F7FAFF"/>
        </w:rPr>
        <w:t>xmlns:th</w:t>
      </w:r>
      <w:proofErr w:type="spellEnd"/>
      <w:r w:rsidRPr="00E67429">
        <w:rPr>
          <w:color w:val="174AD4"/>
          <w:shd w:val="clear" w:color="auto" w:fill="F7FAFF"/>
        </w:rPr>
        <w:t>=</w:t>
      </w:r>
      <w:r w:rsidRPr="00E67429">
        <w:rPr>
          <w:color w:val="080808"/>
          <w:shd w:val="clear" w:color="auto" w:fill="F7FAFF"/>
        </w:rPr>
        <w:t>"http://www.thymeleaf.org"&gt;</w:t>
      </w:r>
    </w:p>
    <w:p w14:paraId="3721FADE" w14:textId="77777777" w:rsidR="00D81350" w:rsidRDefault="00D81350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27850673" w14:textId="5FDD9C20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tr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each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user : ${users}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td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text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user.username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}"&gt;&lt;/td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>&lt;/tr&gt;</w:t>
      </w:r>
    </w:p>
    <w:p w14:paraId="25594D08" w14:textId="77777777" w:rsidR="003819D4" w:rsidRDefault="003819D4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07112259" w14:textId="77777777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div class="error-message"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if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="${error}"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text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error}"&gt;</w:t>
      </w:r>
    </w:p>
    <w:p w14:paraId="3E32F98A" w14:textId="77777777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div class="form-group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label for="username"&gt;Username:&lt;/label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input type="text" name="username" id="username"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field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*{username}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span class="error-message"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if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#fields.hasErrors('username')}"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     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errors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*{username}"&gt;&lt;/span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>&lt;/div&gt;</w:t>
      </w:r>
    </w:p>
    <w:p w14:paraId="0D8BE50C" w14:textId="77777777" w:rsidR="003819D4" w:rsidRPr="00B66334" w:rsidRDefault="003819D4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sectPr w:rsidR="003819D4" w:rsidRPr="00B66334" w:rsidSect="00896367">
      <w:footerReference w:type="default" r:id="rId8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C6D56" w14:textId="77777777" w:rsidR="00722D54" w:rsidRDefault="00722D54" w:rsidP="007C4C80">
      <w:pPr>
        <w:spacing w:after="0" w:line="240" w:lineRule="auto"/>
      </w:pPr>
      <w:r>
        <w:separator/>
      </w:r>
    </w:p>
  </w:endnote>
  <w:endnote w:type="continuationSeparator" w:id="0">
    <w:p w14:paraId="422D1DBF" w14:textId="77777777" w:rsidR="00722D54" w:rsidRDefault="00722D54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3F408803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1B7FC6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5C7820" w14:textId="77777777" w:rsidR="00722D54" w:rsidRDefault="00722D54" w:rsidP="007C4C80">
      <w:pPr>
        <w:spacing w:after="0" w:line="240" w:lineRule="auto"/>
      </w:pPr>
      <w:r>
        <w:separator/>
      </w:r>
    </w:p>
  </w:footnote>
  <w:footnote w:type="continuationSeparator" w:id="0">
    <w:p w14:paraId="520774A1" w14:textId="77777777" w:rsidR="00722D54" w:rsidRDefault="00722D54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C7076"/>
    <w:multiLevelType w:val="hybridMultilevel"/>
    <w:tmpl w:val="9F5045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018B0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8913452">
    <w:abstractNumId w:val="0"/>
  </w:num>
  <w:num w:numId="2" w16cid:durableId="303243370">
    <w:abstractNumId w:val="5"/>
  </w:num>
  <w:num w:numId="3" w16cid:durableId="1197158054">
    <w:abstractNumId w:val="6"/>
  </w:num>
  <w:num w:numId="4" w16cid:durableId="247156207">
    <w:abstractNumId w:val="7"/>
  </w:num>
  <w:num w:numId="5" w16cid:durableId="1897356124">
    <w:abstractNumId w:val="3"/>
  </w:num>
  <w:num w:numId="6" w16cid:durableId="643391147">
    <w:abstractNumId w:val="11"/>
  </w:num>
  <w:num w:numId="7" w16cid:durableId="1650864432">
    <w:abstractNumId w:val="1"/>
  </w:num>
  <w:num w:numId="8" w16cid:durableId="753236562">
    <w:abstractNumId w:val="9"/>
  </w:num>
  <w:num w:numId="9" w16cid:durableId="699667014">
    <w:abstractNumId w:val="4"/>
  </w:num>
  <w:num w:numId="10" w16cid:durableId="798380422">
    <w:abstractNumId w:val="8"/>
  </w:num>
  <w:num w:numId="11" w16cid:durableId="102231505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62954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88114547">
    <w:abstractNumId w:val="10"/>
  </w:num>
  <w:num w:numId="14" w16cid:durableId="8783221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1C52"/>
    <w:rsid w:val="00013C09"/>
    <w:rsid w:val="0001561F"/>
    <w:rsid w:val="000232FF"/>
    <w:rsid w:val="00027703"/>
    <w:rsid w:val="000435B1"/>
    <w:rsid w:val="000528F2"/>
    <w:rsid w:val="0005653A"/>
    <w:rsid w:val="00067BD8"/>
    <w:rsid w:val="00072466"/>
    <w:rsid w:val="00075066"/>
    <w:rsid w:val="00075C37"/>
    <w:rsid w:val="00082664"/>
    <w:rsid w:val="00082669"/>
    <w:rsid w:val="00083315"/>
    <w:rsid w:val="00085CBB"/>
    <w:rsid w:val="0009429E"/>
    <w:rsid w:val="000A5966"/>
    <w:rsid w:val="000B611B"/>
    <w:rsid w:val="000B61A4"/>
    <w:rsid w:val="000C5E77"/>
    <w:rsid w:val="000D6F29"/>
    <w:rsid w:val="000E23FF"/>
    <w:rsid w:val="000E7DCF"/>
    <w:rsid w:val="00121F32"/>
    <w:rsid w:val="00141EFD"/>
    <w:rsid w:val="00143579"/>
    <w:rsid w:val="001648C3"/>
    <w:rsid w:val="00176E93"/>
    <w:rsid w:val="001807A3"/>
    <w:rsid w:val="001824CA"/>
    <w:rsid w:val="00184E41"/>
    <w:rsid w:val="001A0792"/>
    <w:rsid w:val="001A5477"/>
    <w:rsid w:val="001B0574"/>
    <w:rsid w:val="001B5BDB"/>
    <w:rsid w:val="001B7FC6"/>
    <w:rsid w:val="001C0477"/>
    <w:rsid w:val="001C1603"/>
    <w:rsid w:val="001C3782"/>
    <w:rsid w:val="001C4ECF"/>
    <w:rsid w:val="001D5681"/>
    <w:rsid w:val="001D6F22"/>
    <w:rsid w:val="001E0538"/>
    <w:rsid w:val="00200A3B"/>
    <w:rsid w:val="00211AE2"/>
    <w:rsid w:val="0021674F"/>
    <w:rsid w:val="002244FD"/>
    <w:rsid w:val="00236C26"/>
    <w:rsid w:val="00240D8E"/>
    <w:rsid w:val="00250329"/>
    <w:rsid w:val="00251291"/>
    <w:rsid w:val="00252A4F"/>
    <w:rsid w:val="00257965"/>
    <w:rsid w:val="00265161"/>
    <w:rsid w:val="00270737"/>
    <w:rsid w:val="00273D48"/>
    <w:rsid w:val="00274CBC"/>
    <w:rsid w:val="0027553C"/>
    <w:rsid w:val="00281CCD"/>
    <w:rsid w:val="002906E8"/>
    <w:rsid w:val="0029582D"/>
    <w:rsid w:val="002A4624"/>
    <w:rsid w:val="002A4F5B"/>
    <w:rsid w:val="002B1E4C"/>
    <w:rsid w:val="002B6782"/>
    <w:rsid w:val="002C0399"/>
    <w:rsid w:val="002C0F9C"/>
    <w:rsid w:val="002C1BD5"/>
    <w:rsid w:val="002D3B74"/>
    <w:rsid w:val="002D5C84"/>
    <w:rsid w:val="002E0C72"/>
    <w:rsid w:val="002E0D03"/>
    <w:rsid w:val="002E2A09"/>
    <w:rsid w:val="002F0ECB"/>
    <w:rsid w:val="002F11AC"/>
    <w:rsid w:val="002F29B9"/>
    <w:rsid w:val="002F43CE"/>
    <w:rsid w:val="002F6684"/>
    <w:rsid w:val="002F717F"/>
    <w:rsid w:val="00300D23"/>
    <w:rsid w:val="0030169E"/>
    <w:rsid w:val="00310EDE"/>
    <w:rsid w:val="00321C98"/>
    <w:rsid w:val="00330264"/>
    <w:rsid w:val="0033794B"/>
    <w:rsid w:val="00343DAD"/>
    <w:rsid w:val="00343EC6"/>
    <w:rsid w:val="00347F8D"/>
    <w:rsid w:val="00350F46"/>
    <w:rsid w:val="00351136"/>
    <w:rsid w:val="00352803"/>
    <w:rsid w:val="00361007"/>
    <w:rsid w:val="00363966"/>
    <w:rsid w:val="00364467"/>
    <w:rsid w:val="0036672C"/>
    <w:rsid w:val="00372CAF"/>
    <w:rsid w:val="003744C7"/>
    <w:rsid w:val="003819D4"/>
    <w:rsid w:val="00382882"/>
    <w:rsid w:val="003942E7"/>
    <w:rsid w:val="00396007"/>
    <w:rsid w:val="0039771C"/>
    <w:rsid w:val="003B080C"/>
    <w:rsid w:val="003B17AA"/>
    <w:rsid w:val="003C0ED7"/>
    <w:rsid w:val="003D0211"/>
    <w:rsid w:val="003D1B36"/>
    <w:rsid w:val="003D24CD"/>
    <w:rsid w:val="003D651A"/>
    <w:rsid w:val="003D71D9"/>
    <w:rsid w:val="003D75D9"/>
    <w:rsid w:val="003E2487"/>
    <w:rsid w:val="003E6B79"/>
    <w:rsid w:val="003F5FA9"/>
    <w:rsid w:val="0040344F"/>
    <w:rsid w:val="00410977"/>
    <w:rsid w:val="0041234A"/>
    <w:rsid w:val="004246D6"/>
    <w:rsid w:val="00425497"/>
    <w:rsid w:val="004258D0"/>
    <w:rsid w:val="00453FE3"/>
    <w:rsid w:val="004841BE"/>
    <w:rsid w:val="00484647"/>
    <w:rsid w:val="0049101D"/>
    <w:rsid w:val="004910C0"/>
    <w:rsid w:val="00492AF1"/>
    <w:rsid w:val="004A29DA"/>
    <w:rsid w:val="004A4C87"/>
    <w:rsid w:val="004A5231"/>
    <w:rsid w:val="004B0A0C"/>
    <w:rsid w:val="004B546C"/>
    <w:rsid w:val="004B5788"/>
    <w:rsid w:val="004B60A9"/>
    <w:rsid w:val="004C2BB5"/>
    <w:rsid w:val="004D1A09"/>
    <w:rsid w:val="004D23E4"/>
    <w:rsid w:val="004E0C5C"/>
    <w:rsid w:val="004E111A"/>
    <w:rsid w:val="004E16AB"/>
    <w:rsid w:val="004F0F9B"/>
    <w:rsid w:val="004F3BF3"/>
    <w:rsid w:val="00501329"/>
    <w:rsid w:val="00503914"/>
    <w:rsid w:val="00513716"/>
    <w:rsid w:val="00515E0E"/>
    <w:rsid w:val="00524B9B"/>
    <w:rsid w:val="00530912"/>
    <w:rsid w:val="00536F75"/>
    <w:rsid w:val="00537AF1"/>
    <w:rsid w:val="00541756"/>
    <w:rsid w:val="00543F98"/>
    <w:rsid w:val="00544335"/>
    <w:rsid w:val="00555FEA"/>
    <w:rsid w:val="00556902"/>
    <w:rsid w:val="00560B81"/>
    <w:rsid w:val="00566C06"/>
    <w:rsid w:val="00580D11"/>
    <w:rsid w:val="00591A83"/>
    <w:rsid w:val="00593635"/>
    <w:rsid w:val="00595D6E"/>
    <w:rsid w:val="005A2321"/>
    <w:rsid w:val="005B2C82"/>
    <w:rsid w:val="005B3ED3"/>
    <w:rsid w:val="005B4AE8"/>
    <w:rsid w:val="005B4DC6"/>
    <w:rsid w:val="005C7105"/>
    <w:rsid w:val="005D1B0F"/>
    <w:rsid w:val="005D4706"/>
    <w:rsid w:val="005D6A15"/>
    <w:rsid w:val="005D775E"/>
    <w:rsid w:val="005E09F7"/>
    <w:rsid w:val="005E64BE"/>
    <w:rsid w:val="005F081C"/>
    <w:rsid w:val="00627E61"/>
    <w:rsid w:val="00630B83"/>
    <w:rsid w:val="006425F1"/>
    <w:rsid w:val="00661935"/>
    <w:rsid w:val="0067294A"/>
    <w:rsid w:val="006770A9"/>
    <w:rsid w:val="00680C94"/>
    <w:rsid w:val="00682C5E"/>
    <w:rsid w:val="00683E79"/>
    <w:rsid w:val="006861B7"/>
    <w:rsid w:val="0068697A"/>
    <w:rsid w:val="00692FB4"/>
    <w:rsid w:val="00694D18"/>
    <w:rsid w:val="006A145D"/>
    <w:rsid w:val="006A66D8"/>
    <w:rsid w:val="006A6B92"/>
    <w:rsid w:val="006B4B12"/>
    <w:rsid w:val="006B6B5E"/>
    <w:rsid w:val="006C7907"/>
    <w:rsid w:val="006D1B11"/>
    <w:rsid w:val="00701E6B"/>
    <w:rsid w:val="00702B01"/>
    <w:rsid w:val="00702B36"/>
    <w:rsid w:val="00705B41"/>
    <w:rsid w:val="00717C65"/>
    <w:rsid w:val="00722D54"/>
    <w:rsid w:val="00732B04"/>
    <w:rsid w:val="007357A7"/>
    <w:rsid w:val="00741E6C"/>
    <w:rsid w:val="0075577A"/>
    <w:rsid w:val="00757A4A"/>
    <w:rsid w:val="00766F2C"/>
    <w:rsid w:val="00772021"/>
    <w:rsid w:val="007818FE"/>
    <w:rsid w:val="0078543C"/>
    <w:rsid w:val="0079252B"/>
    <w:rsid w:val="007969E6"/>
    <w:rsid w:val="007A12A1"/>
    <w:rsid w:val="007A602E"/>
    <w:rsid w:val="007B15BF"/>
    <w:rsid w:val="007C4C80"/>
    <w:rsid w:val="007D2C47"/>
    <w:rsid w:val="007D3BE8"/>
    <w:rsid w:val="007D69F4"/>
    <w:rsid w:val="007F3664"/>
    <w:rsid w:val="007F5F73"/>
    <w:rsid w:val="0080223F"/>
    <w:rsid w:val="00802874"/>
    <w:rsid w:val="00811829"/>
    <w:rsid w:val="00817266"/>
    <w:rsid w:val="00820510"/>
    <w:rsid w:val="00824393"/>
    <w:rsid w:val="0082490F"/>
    <w:rsid w:val="0083060B"/>
    <w:rsid w:val="00832984"/>
    <w:rsid w:val="00847989"/>
    <w:rsid w:val="00854D9C"/>
    <w:rsid w:val="00857E2B"/>
    <w:rsid w:val="00864AEF"/>
    <w:rsid w:val="00876D18"/>
    <w:rsid w:val="008800EB"/>
    <w:rsid w:val="00880F32"/>
    <w:rsid w:val="00893502"/>
    <w:rsid w:val="00896367"/>
    <w:rsid w:val="008A5012"/>
    <w:rsid w:val="008A6A0D"/>
    <w:rsid w:val="008D46A5"/>
    <w:rsid w:val="008D5A37"/>
    <w:rsid w:val="008E0B11"/>
    <w:rsid w:val="008F35A0"/>
    <w:rsid w:val="0090176D"/>
    <w:rsid w:val="00906527"/>
    <w:rsid w:val="009162E7"/>
    <w:rsid w:val="00934856"/>
    <w:rsid w:val="0094148D"/>
    <w:rsid w:val="00952BCE"/>
    <w:rsid w:val="00956A7C"/>
    <w:rsid w:val="009600D8"/>
    <w:rsid w:val="00960222"/>
    <w:rsid w:val="00963C9F"/>
    <w:rsid w:val="00963F8B"/>
    <w:rsid w:val="00966203"/>
    <w:rsid w:val="00975970"/>
    <w:rsid w:val="00977895"/>
    <w:rsid w:val="009801CF"/>
    <w:rsid w:val="009901AF"/>
    <w:rsid w:val="00990DEE"/>
    <w:rsid w:val="00990DFF"/>
    <w:rsid w:val="00995A5B"/>
    <w:rsid w:val="00995D55"/>
    <w:rsid w:val="009A10D2"/>
    <w:rsid w:val="009A6638"/>
    <w:rsid w:val="009B33BC"/>
    <w:rsid w:val="009B4D97"/>
    <w:rsid w:val="009C7B3F"/>
    <w:rsid w:val="009E3208"/>
    <w:rsid w:val="009E3F99"/>
    <w:rsid w:val="009E4930"/>
    <w:rsid w:val="00A117E1"/>
    <w:rsid w:val="00A23100"/>
    <w:rsid w:val="00A31105"/>
    <w:rsid w:val="00A33447"/>
    <w:rsid w:val="00A3583C"/>
    <w:rsid w:val="00A37431"/>
    <w:rsid w:val="00A405D9"/>
    <w:rsid w:val="00A57F7C"/>
    <w:rsid w:val="00A85A46"/>
    <w:rsid w:val="00A945E1"/>
    <w:rsid w:val="00AA1F95"/>
    <w:rsid w:val="00AB6C53"/>
    <w:rsid w:val="00AB6E5C"/>
    <w:rsid w:val="00AC1D95"/>
    <w:rsid w:val="00AC59CB"/>
    <w:rsid w:val="00AC7F05"/>
    <w:rsid w:val="00AD08A7"/>
    <w:rsid w:val="00AD148A"/>
    <w:rsid w:val="00AD31A4"/>
    <w:rsid w:val="00AD3BF3"/>
    <w:rsid w:val="00AD53D6"/>
    <w:rsid w:val="00AE0DB3"/>
    <w:rsid w:val="00AE274D"/>
    <w:rsid w:val="00AF60B8"/>
    <w:rsid w:val="00AF73F1"/>
    <w:rsid w:val="00B0187B"/>
    <w:rsid w:val="00B04CD6"/>
    <w:rsid w:val="00B13572"/>
    <w:rsid w:val="00B3747D"/>
    <w:rsid w:val="00B4010A"/>
    <w:rsid w:val="00B606BE"/>
    <w:rsid w:val="00B615FB"/>
    <w:rsid w:val="00B639D2"/>
    <w:rsid w:val="00B66334"/>
    <w:rsid w:val="00B8302B"/>
    <w:rsid w:val="00B90A83"/>
    <w:rsid w:val="00B91D2D"/>
    <w:rsid w:val="00B94414"/>
    <w:rsid w:val="00B97223"/>
    <w:rsid w:val="00BA06A8"/>
    <w:rsid w:val="00BA5E66"/>
    <w:rsid w:val="00BB5CCE"/>
    <w:rsid w:val="00BC6099"/>
    <w:rsid w:val="00BD621B"/>
    <w:rsid w:val="00BE59DE"/>
    <w:rsid w:val="00BF22D7"/>
    <w:rsid w:val="00BF41A1"/>
    <w:rsid w:val="00BF4F05"/>
    <w:rsid w:val="00C0007E"/>
    <w:rsid w:val="00C20235"/>
    <w:rsid w:val="00C3226C"/>
    <w:rsid w:val="00C340FA"/>
    <w:rsid w:val="00C42D91"/>
    <w:rsid w:val="00C517C6"/>
    <w:rsid w:val="00C82AFF"/>
    <w:rsid w:val="00C873B0"/>
    <w:rsid w:val="00C91B0E"/>
    <w:rsid w:val="00C91C06"/>
    <w:rsid w:val="00CB194B"/>
    <w:rsid w:val="00CB1B0A"/>
    <w:rsid w:val="00CB77C0"/>
    <w:rsid w:val="00CC1C5D"/>
    <w:rsid w:val="00CE1432"/>
    <w:rsid w:val="00CE4843"/>
    <w:rsid w:val="00D16BB8"/>
    <w:rsid w:val="00D26A50"/>
    <w:rsid w:val="00D303B1"/>
    <w:rsid w:val="00D40CEE"/>
    <w:rsid w:val="00D57F68"/>
    <w:rsid w:val="00D60CB3"/>
    <w:rsid w:val="00D70BDD"/>
    <w:rsid w:val="00D714A7"/>
    <w:rsid w:val="00D74753"/>
    <w:rsid w:val="00D81350"/>
    <w:rsid w:val="00D81A2C"/>
    <w:rsid w:val="00D860D6"/>
    <w:rsid w:val="00D932D0"/>
    <w:rsid w:val="00D9600B"/>
    <w:rsid w:val="00DA5DD0"/>
    <w:rsid w:val="00DB7E82"/>
    <w:rsid w:val="00DC2DE9"/>
    <w:rsid w:val="00DD029D"/>
    <w:rsid w:val="00DD05C4"/>
    <w:rsid w:val="00DD3E0A"/>
    <w:rsid w:val="00DE1C74"/>
    <w:rsid w:val="00DE630E"/>
    <w:rsid w:val="00DE641F"/>
    <w:rsid w:val="00DF426C"/>
    <w:rsid w:val="00E10C8A"/>
    <w:rsid w:val="00E147C8"/>
    <w:rsid w:val="00E1596B"/>
    <w:rsid w:val="00E16FF1"/>
    <w:rsid w:val="00E20B04"/>
    <w:rsid w:val="00E21557"/>
    <w:rsid w:val="00E21A70"/>
    <w:rsid w:val="00E36884"/>
    <w:rsid w:val="00E458B1"/>
    <w:rsid w:val="00E51D4C"/>
    <w:rsid w:val="00E67429"/>
    <w:rsid w:val="00E70160"/>
    <w:rsid w:val="00E96B21"/>
    <w:rsid w:val="00EA09B1"/>
    <w:rsid w:val="00EA6C7F"/>
    <w:rsid w:val="00EB2668"/>
    <w:rsid w:val="00EB42FB"/>
    <w:rsid w:val="00EB6086"/>
    <w:rsid w:val="00EC28A6"/>
    <w:rsid w:val="00EC334D"/>
    <w:rsid w:val="00EC681B"/>
    <w:rsid w:val="00ED6AD9"/>
    <w:rsid w:val="00EE0710"/>
    <w:rsid w:val="00F22D5C"/>
    <w:rsid w:val="00F26A05"/>
    <w:rsid w:val="00F34972"/>
    <w:rsid w:val="00F37297"/>
    <w:rsid w:val="00F445C2"/>
    <w:rsid w:val="00F464C3"/>
    <w:rsid w:val="00F50EED"/>
    <w:rsid w:val="00F542E5"/>
    <w:rsid w:val="00F665A3"/>
    <w:rsid w:val="00F75FE0"/>
    <w:rsid w:val="00F8525C"/>
    <w:rsid w:val="00F92033"/>
    <w:rsid w:val="00FA387D"/>
    <w:rsid w:val="00FB1FD5"/>
    <w:rsid w:val="00FB3E17"/>
    <w:rsid w:val="00FB5890"/>
    <w:rsid w:val="00FC0BA1"/>
    <w:rsid w:val="00FD5E2B"/>
    <w:rsid w:val="00FE5455"/>
    <w:rsid w:val="00FE5505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A1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DE1C7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5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1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1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0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2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7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1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8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5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8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5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0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6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0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3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5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2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localhost:8080/log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4</Pages>
  <Words>955</Words>
  <Characters>544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Lam Nguyen Ngoc</cp:lastModifiedBy>
  <cp:revision>335</cp:revision>
  <dcterms:created xsi:type="dcterms:W3CDTF">2023-03-12T10:08:00Z</dcterms:created>
  <dcterms:modified xsi:type="dcterms:W3CDTF">2025-03-15T22:57:00Z</dcterms:modified>
</cp:coreProperties>
</file>